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CC1B8" w14:textId="77777777" w:rsidR="00C133CF" w:rsidRDefault="00C133CF" w:rsidP="00C133CF">
      <w:pPr>
        <w:autoSpaceDE w:val="0"/>
        <w:autoSpaceDN w:val="0"/>
        <w:adjustRightInd w:val="0"/>
        <w:spacing w:after="0" w:line="240" w:lineRule="auto"/>
        <w:jc w:val="center"/>
        <w:rPr>
          <w:rFonts w:ascii="TTE23F38B0t00" w:hAnsi="TTE23F38B0t00" w:cs="TTE23F38B0t00"/>
          <w:b/>
          <w:color w:val="F12396"/>
          <w:sz w:val="24"/>
          <w:szCs w:val="24"/>
        </w:rPr>
      </w:pPr>
      <w:r>
        <w:rPr>
          <w:rFonts w:ascii="Palatino Linotype" w:hAnsi="Palatino Linotype"/>
          <w:noProof/>
          <w:color w:val="000000"/>
        </w:rPr>
        <w:drawing>
          <wp:inline distT="0" distB="0" distL="0" distR="0" wp14:anchorId="28A107CA" wp14:editId="44B49372">
            <wp:extent cx="1076325" cy="1076325"/>
            <wp:effectExtent l="0" t="0" r="0" b="0"/>
            <wp:docPr id="2" name="Picture 2" descr="C:\Users\bahabue\Downloads\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bahabue\Downloads\image1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0A16F" w14:textId="6949FCD1" w:rsidR="007A1601" w:rsidRPr="003D64DF" w:rsidRDefault="00C133CF" w:rsidP="007A160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olor w:val="993366"/>
          <w:sz w:val="24"/>
          <w:szCs w:val="24"/>
        </w:rPr>
      </w:pPr>
      <w:r w:rsidRPr="003D64DF">
        <w:rPr>
          <w:rFonts w:ascii="Times New Roman" w:eastAsia="Times New Roman" w:hAnsi="Times New Roman" w:cs="Times New Roman"/>
          <w:b/>
          <w:iCs/>
          <w:color w:val="0070C0"/>
          <w:sz w:val="24"/>
          <w:szCs w:val="24"/>
        </w:rPr>
        <w:t>Global Empowerment Movement</w:t>
      </w:r>
      <w:r>
        <w:rPr>
          <w:rFonts w:ascii="Times New Roman" w:eastAsia="Times New Roman" w:hAnsi="Times New Roman" w:cs="Times New Roman"/>
          <w:b/>
          <w:iCs/>
          <w:color w:val="0070C0"/>
          <w:sz w:val="24"/>
          <w:szCs w:val="24"/>
        </w:rPr>
        <w:t xml:space="preserve"> (GEM)</w:t>
      </w:r>
    </w:p>
    <w:p w14:paraId="27CE0740" w14:textId="5674D450" w:rsidR="00C133CF" w:rsidRPr="003D64DF" w:rsidRDefault="00C133CF" w:rsidP="00C133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olor w:val="993366"/>
          <w:sz w:val="24"/>
          <w:szCs w:val="24"/>
        </w:rPr>
      </w:pPr>
    </w:p>
    <w:p w14:paraId="25F8F99E" w14:textId="77777777" w:rsidR="00C133CF" w:rsidRPr="003D64DF" w:rsidRDefault="00C133CF" w:rsidP="00C133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36"/>
          <w:szCs w:val="36"/>
        </w:rPr>
      </w:pPr>
      <w:r>
        <w:rPr>
          <w:rFonts w:ascii="Times New Roman" w:eastAsia="Times New Roman" w:hAnsi="Times New Roman" w:cs="Times New Roman"/>
          <w:b/>
          <w:i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945B1" wp14:editId="534389DE">
                <wp:simplePos x="0" y="0"/>
                <wp:positionH relativeFrom="column">
                  <wp:posOffset>933450</wp:posOffset>
                </wp:positionH>
                <wp:positionV relativeFrom="paragraph">
                  <wp:posOffset>83820</wp:posOffset>
                </wp:positionV>
                <wp:extent cx="4943475" cy="62865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rrowheads="1"/>
                      </wps:cNvSpPr>
                      <wps:spPr bwMode="auto">
                        <a:xfrm>
                          <a:off x="0" y="0"/>
                          <a:ext cx="494347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0CD912" w14:textId="77777777" w:rsidR="00C133CF" w:rsidRPr="00355166" w:rsidRDefault="007A1601" w:rsidP="00C133CF">
                            <w:pPr>
                              <w:pStyle w:val="Heading3"/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="00C133CF" w:rsidRPr="001418CD">
                                <w:rPr>
                                  <w:rStyle w:val="Hyperlink"/>
                                  <w:rFonts w:ascii="Baskerville Old Face" w:hAnsi="Baskerville Old Face" w:cs="Courier New"/>
                                  <w:i/>
                                  <w:color w:val="0070C0"/>
                                  <w:sz w:val="20"/>
                                  <w:szCs w:val="20"/>
                                </w:rPr>
                                <w:t>Acts 20:35</w:t>
                              </w:r>
                            </w:hyperlink>
                            <w:r w:rsidR="00C133CF" w:rsidRPr="001418CD">
                              <w:rPr>
                                <w:rFonts w:ascii="Baskerville Old Face" w:hAnsi="Baskerville Old Face"/>
                                <w:i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133CF" w:rsidRPr="00A223D3">
                              <w:rPr>
                                <w:rFonts w:ascii="Baskerville Old Face" w:hAnsi="Baskerville Old Face"/>
                                <w:i/>
                                <w:color w:val="auto"/>
                                <w:sz w:val="20"/>
                                <w:szCs w:val="20"/>
                              </w:rPr>
                              <w:t>“….</w:t>
                            </w:r>
                            <w:r w:rsidR="00C133CF">
                              <w:rPr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I have been a constant example of how you can help those in need by working hard. You should remember the words of the Lord Jesus:</w:t>
                            </w:r>
                            <w:r w:rsidR="00C133CF">
                              <w:rPr>
                                <w:rStyle w:val="apple-converted-space"/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  <w:r w:rsidR="00C133CF">
                              <w:rPr>
                                <w:rStyle w:val="woj"/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‘It is more blessed to give than to receive.’</w:t>
                            </w:r>
                            <w:r w:rsidR="00C133CF">
                              <w:rPr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 xml:space="preserve">” </w:t>
                            </w:r>
                            <w:r w:rsidR="00C133CF" w:rsidRPr="00A223D3">
                              <w:rPr>
                                <w:rFonts w:ascii="Helvetica Neue" w:hAnsi="Helvetica Neue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NLT</w:t>
                            </w:r>
                          </w:p>
                          <w:p w14:paraId="44F0760F" w14:textId="77777777" w:rsidR="00C133CF" w:rsidRPr="007A42EF" w:rsidRDefault="00C133CF" w:rsidP="00C133CF">
                            <w:pPr>
                              <w:pStyle w:val="Heading3"/>
                              <w:jc w:val="center"/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</w:pPr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Je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u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, how he him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 xml:space="preserve">elf 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aid, ‘It i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 xml:space="preserve"> more ble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ed to give than to receive.”</w:t>
                            </w:r>
                          </w:p>
                          <w:p w14:paraId="57EDF437" w14:textId="77777777" w:rsidR="00C133CF" w:rsidRPr="003D077F" w:rsidRDefault="00C133CF" w:rsidP="00C133CF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8945B1" id="Rectangle 4" o:spid="_x0000_s1026" style="position:absolute;left:0;text-align:left;margin-left:73.5pt;margin-top:6.6pt;width:389.25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" filled="f" fillcolor="#0c9" stroked="f">
                <o:lock v:ext="edit" grouping="t"/>
                <v:textbox>
                  <w:txbxContent>
                    <w:p w14:paraId="610CD912" w14:textId="77777777" w:rsidR="00C133CF" w:rsidRPr="00355166" w:rsidRDefault="007A1601" w:rsidP="00C133CF">
                      <w:pPr>
                        <w:pStyle w:val="Heading3"/>
                        <w:rPr>
                          <w:rFonts w:ascii="Baskerville Old Face" w:hAnsi="Baskerville Old Face" w:cs="Courier New"/>
                          <w:b w:val="0"/>
                          <w:i/>
                          <w:sz w:val="20"/>
                          <w:szCs w:val="20"/>
                        </w:rPr>
                      </w:pPr>
                      <w:hyperlink r:id="rId6" w:history="1">
                        <w:r w:rsidR="00C133CF" w:rsidRPr="001418CD">
                          <w:rPr>
                            <w:rStyle w:val="Hyperlink"/>
                            <w:rFonts w:ascii="Baskerville Old Face" w:hAnsi="Baskerville Old Face" w:cs="Courier New"/>
                            <w:i/>
                            <w:color w:val="0070C0"/>
                            <w:sz w:val="20"/>
                            <w:szCs w:val="20"/>
                          </w:rPr>
                          <w:t>Acts 20:35</w:t>
                        </w:r>
                      </w:hyperlink>
                      <w:r w:rsidR="00C133CF" w:rsidRPr="001418CD">
                        <w:rPr>
                          <w:rFonts w:ascii="Baskerville Old Face" w:hAnsi="Baskerville Old Face"/>
                          <w:i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C133CF" w:rsidRPr="00A223D3">
                        <w:rPr>
                          <w:rFonts w:ascii="Baskerville Old Face" w:hAnsi="Baskerville Old Face"/>
                          <w:i/>
                          <w:color w:val="auto"/>
                          <w:sz w:val="20"/>
                          <w:szCs w:val="20"/>
                        </w:rPr>
                        <w:t>“….</w:t>
                      </w:r>
                      <w:r w:rsidR="00C133CF">
                        <w:rPr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I have been a constant example of how you can help those in need by working hard. You should remember the words of the Lord Jesus:</w:t>
                      </w:r>
                      <w:r w:rsidR="00C133CF">
                        <w:rPr>
                          <w:rStyle w:val="apple-converted-space"/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 </w:t>
                      </w:r>
                      <w:r w:rsidR="00C133CF">
                        <w:rPr>
                          <w:rStyle w:val="woj"/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‘It is more blessed to give than to receive.’</w:t>
                      </w:r>
                      <w:r w:rsidR="00C133CF">
                        <w:rPr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 xml:space="preserve">” </w:t>
                      </w:r>
                      <w:r w:rsidR="00C133CF" w:rsidRPr="00A223D3">
                        <w:rPr>
                          <w:rFonts w:ascii="Helvetica Neue" w:hAnsi="Helvetica Neue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NLT</w:t>
                      </w:r>
                    </w:p>
                    <w:p w14:paraId="44F0760F" w14:textId="77777777" w:rsidR="00C133CF" w:rsidRPr="007A42EF" w:rsidRDefault="00C133CF" w:rsidP="00C133CF">
                      <w:pPr>
                        <w:pStyle w:val="Heading3"/>
                        <w:jc w:val="center"/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</w:pPr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Je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u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, how he him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 xml:space="preserve">elf 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aid, ‘It i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 xml:space="preserve"> more ble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ed to give than to receive.”</w:t>
                      </w:r>
                    </w:p>
                    <w:p w14:paraId="57EDF437" w14:textId="77777777" w:rsidR="00C133CF" w:rsidRPr="003D077F" w:rsidRDefault="00C133CF" w:rsidP="00C133CF">
                      <w:pPr>
                        <w:rPr>
                          <w:rFonts w:ascii="Baskerville Old Face" w:hAnsi="Baskerville Old Fac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B8CF44B" w14:textId="77777777" w:rsidR="00C133CF" w:rsidRDefault="00C133CF" w:rsidP="00C133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36"/>
          <w:szCs w:val="36"/>
        </w:rPr>
      </w:pPr>
    </w:p>
    <w:p w14:paraId="4984CF8A" w14:textId="77777777" w:rsidR="00C133CF" w:rsidRDefault="00C133CF" w:rsidP="00C133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071AC95D" w14:textId="77777777" w:rsidR="00C133CF" w:rsidRPr="003D64DF" w:rsidRDefault="00C133CF" w:rsidP="00C133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aps/>
          <w:sz w:val="24"/>
          <w:szCs w:val="24"/>
        </w:rPr>
      </w:pPr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>It take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i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a Community to empower live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i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>!</w:t>
      </w:r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Join u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a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a GEM HOST</w:t>
      </w:r>
    </w:p>
    <w:p w14:paraId="29AB9B4D" w14:textId="77777777" w:rsidR="00C133CF" w:rsidRDefault="00C133CF" w:rsidP="00C13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7719A63" w14:textId="77777777" w:rsidR="00C133CF" w:rsidRPr="008F4D78" w:rsidRDefault="00C133CF" w:rsidP="00C133C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8F4D7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Event Sign </w:t>
      </w:r>
      <w:proofErr w:type="gramStart"/>
      <w:r w:rsidRPr="008F4D78">
        <w:rPr>
          <w:rFonts w:ascii="Times New Roman" w:hAnsi="Times New Roman" w:cs="Times New Roman"/>
          <w:b/>
          <w:color w:val="0070C0"/>
          <w:sz w:val="24"/>
          <w:szCs w:val="24"/>
        </w:rPr>
        <w:t>In</w:t>
      </w:r>
      <w:proofErr w:type="gramEnd"/>
      <w:r w:rsidRPr="008F4D7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Form</w:t>
      </w:r>
    </w:p>
    <w:p w14:paraId="1C3C9166" w14:textId="77777777" w:rsidR="00C133CF" w:rsidRPr="00355166" w:rsidRDefault="00C133CF" w:rsidP="00C133C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2094"/>
        <w:gridCol w:w="1596"/>
        <w:gridCol w:w="1596"/>
        <w:gridCol w:w="1596"/>
        <w:gridCol w:w="1596"/>
      </w:tblGrid>
      <w:tr w:rsidR="00C133CF" w:rsidRPr="00355166" w14:paraId="0F6F1726" w14:textId="77777777" w:rsidTr="00C92CF9">
        <w:tc>
          <w:tcPr>
            <w:tcW w:w="1098" w:type="dxa"/>
          </w:tcPr>
          <w:p w14:paraId="5AA2A9D4" w14:textId="77777777" w:rsidR="00C133CF" w:rsidRPr="00355166" w:rsidRDefault="00C133CF" w:rsidP="00C92CF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</w:t>
            </w:r>
          </w:p>
        </w:tc>
        <w:tc>
          <w:tcPr>
            <w:tcW w:w="2094" w:type="dxa"/>
          </w:tcPr>
          <w:p w14:paraId="2D5A1790" w14:textId="77777777" w:rsidR="00C133CF" w:rsidRPr="00355166" w:rsidRDefault="00C133CF" w:rsidP="00C92CF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551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1596" w:type="dxa"/>
          </w:tcPr>
          <w:p w14:paraId="7446B837" w14:textId="77777777" w:rsidR="00C133CF" w:rsidRPr="00355166" w:rsidRDefault="00C133CF" w:rsidP="00C92CF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551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1596" w:type="dxa"/>
          </w:tcPr>
          <w:p w14:paraId="58160C11" w14:textId="77777777" w:rsidR="00C133CF" w:rsidRPr="00355166" w:rsidRDefault="00C133CF" w:rsidP="00C92CF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551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1596" w:type="dxa"/>
          </w:tcPr>
          <w:p w14:paraId="60D9CC34" w14:textId="77777777" w:rsidR="00C133CF" w:rsidRPr="00355166" w:rsidRDefault="00C133CF" w:rsidP="00C92CF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551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ne Number</w:t>
            </w:r>
          </w:p>
        </w:tc>
        <w:tc>
          <w:tcPr>
            <w:tcW w:w="1596" w:type="dxa"/>
          </w:tcPr>
          <w:p w14:paraId="1E7BD38A" w14:textId="77777777" w:rsidR="00C133CF" w:rsidRPr="00355166" w:rsidRDefault="00C133CF" w:rsidP="00C92CF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551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 to Mailing List?</w:t>
            </w:r>
          </w:p>
        </w:tc>
      </w:tr>
      <w:tr w:rsidR="00C133CF" w:rsidRPr="00355166" w14:paraId="1433716F" w14:textId="77777777" w:rsidTr="00C92CF9">
        <w:tc>
          <w:tcPr>
            <w:tcW w:w="1098" w:type="dxa"/>
          </w:tcPr>
          <w:p w14:paraId="33D7C141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771DBA25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A7B0DFC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DD44FCA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505F105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FFC1160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:rsidRPr="00355166" w14:paraId="2F289F98" w14:textId="77777777" w:rsidTr="00C92CF9">
        <w:tc>
          <w:tcPr>
            <w:tcW w:w="1098" w:type="dxa"/>
          </w:tcPr>
          <w:p w14:paraId="149375D6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781C434B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F4E890F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2ECE52F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52102BB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E72A4CA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:rsidRPr="00355166" w14:paraId="330A7E3B" w14:textId="77777777" w:rsidTr="00C92CF9">
        <w:tc>
          <w:tcPr>
            <w:tcW w:w="1098" w:type="dxa"/>
          </w:tcPr>
          <w:p w14:paraId="447F4543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6190FA46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1DE2E97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3AE248F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ABD434A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9CB3058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:rsidRPr="00355166" w14:paraId="23CC370E" w14:textId="77777777" w:rsidTr="00C92CF9">
        <w:tc>
          <w:tcPr>
            <w:tcW w:w="1098" w:type="dxa"/>
          </w:tcPr>
          <w:p w14:paraId="3499643E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7BA76AF2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0BED09B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355AC8B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8C908FE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36AD077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:rsidRPr="00355166" w14:paraId="69DC4FD9" w14:textId="77777777" w:rsidTr="00C92CF9">
        <w:tc>
          <w:tcPr>
            <w:tcW w:w="1098" w:type="dxa"/>
          </w:tcPr>
          <w:p w14:paraId="6C68D50C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0CC219B6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D610169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D7FC5A7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9CE6D77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F4A20E2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:rsidRPr="00355166" w14:paraId="5D53193D" w14:textId="77777777" w:rsidTr="00C92CF9">
        <w:tc>
          <w:tcPr>
            <w:tcW w:w="1098" w:type="dxa"/>
          </w:tcPr>
          <w:p w14:paraId="43F01831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6CDCD9E7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FA06568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75F3599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A98214D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9423E0B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:rsidRPr="00355166" w14:paraId="61A12339" w14:textId="77777777" w:rsidTr="00C92CF9">
        <w:tc>
          <w:tcPr>
            <w:tcW w:w="1098" w:type="dxa"/>
          </w:tcPr>
          <w:p w14:paraId="57FC32EB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013A4195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2F2AD4C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22EF10FB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86B4064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5921E4C" w14:textId="77777777" w:rsidR="00C133CF" w:rsidRPr="00355166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66AB3ACE" w14:textId="77777777" w:rsidTr="00C92CF9">
        <w:tc>
          <w:tcPr>
            <w:tcW w:w="1098" w:type="dxa"/>
          </w:tcPr>
          <w:p w14:paraId="7DD124D5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5B7F0B7E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3E8D464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628BE3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416458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5764E6B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5332E82E" w14:textId="77777777" w:rsidTr="00C92CF9">
        <w:tc>
          <w:tcPr>
            <w:tcW w:w="1098" w:type="dxa"/>
          </w:tcPr>
          <w:p w14:paraId="51FBEC2B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48A006B6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E2E4CD5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146639E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4686EE0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572765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687752DF" w14:textId="77777777" w:rsidTr="00C92CF9">
        <w:tc>
          <w:tcPr>
            <w:tcW w:w="1098" w:type="dxa"/>
          </w:tcPr>
          <w:p w14:paraId="6302213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63C172DA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F600BA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2AC0C8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D69E22C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2169C4E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438CB7F4" w14:textId="77777777" w:rsidTr="00C92CF9">
        <w:tc>
          <w:tcPr>
            <w:tcW w:w="1098" w:type="dxa"/>
          </w:tcPr>
          <w:p w14:paraId="44B31CA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265E7B1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1A443EC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5CE7B2A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D57F092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1B4E39B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3E1B01B2" w14:textId="77777777" w:rsidTr="00C92CF9">
        <w:tc>
          <w:tcPr>
            <w:tcW w:w="1098" w:type="dxa"/>
          </w:tcPr>
          <w:p w14:paraId="0879F53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49C11632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F7D667E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8D19995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BFDD09A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3389E3A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23FB9030" w14:textId="77777777" w:rsidTr="00C92CF9">
        <w:tc>
          <w:tcPr>
            <w:tcW w:w="1098" w:type="dxa"/>
          </w:tcPr>
          <w:p w14:paraId="2D1CCF5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454B605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7BB2591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19D2E9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610A3D4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2769E17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226D2DD2" w14:textId="77777777" w:rsidTr="00C92CF9">
        <w:tc>
          <w:tcPr>
            <w:tcW w:w="1098" w:type="dxa"/>
          </w:tcPr>
          <w:p w14:paraId="04D741E1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5107104E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70969B0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F28473F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2742329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19B0074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2855E388" w14:textId="77777777" w:rsidTr="00C92CF9">
        <w:tc>
          <w:tcPr>
            <w:tcW w:w="1098" w:type="dxa"/>
          </w:tcPr>
          <w:p w14:paraId="5183964C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4029C69D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DB5492F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EC542E0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0A36B10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84EF691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7063F378" w14:textId="77777777" w:rsidTr="00C92CF9">
        <w:tc>
          <w:tcPr>
            <w:tcW w:w="1098" w:type="dxa"/>
          </w:tcPr>
          <w:p w14:paraId="0206A8FF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548DEC8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3B7EDD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222C54C2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9BC4F6D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83FBDDF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0586E26F" w14:textId="77777777" w:rsidTr="00C92CF9">
        <w:tc>
          <w:tcPr>
            <w:tcW w:w="1098" w:type="dxa"/>
          </w:tcPr>
          <w:p w14:paraId="45802C2B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612B44E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3FF8FEF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E41B63E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9F92A04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6CD857D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5AEF6B37" w14:textId="77777777" w:rsidTr="00C92CF9">
        <w:tc>
          <w:tcPr>
            <w:tcW w:w="1098" w:type="dxa"/>
          </w:tcPr>
          <w:p w14:paraId="22A95D85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56757CB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43DC082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000F2122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F76CA06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B313C9E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5C6EBBF5" w14:textId="77777777" w:rsidTr="00C92CF9">
        <w:tc>
          <w:tcPr>
            <w:tcW w:w="1098" w:type="dxa"/>
          </w:tcPr>
          <w:p w14:paraId="2DF0F386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0FBB2DA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1AD32E92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2AE54C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4F749E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DDB2D8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03575CC2" w14:textId="77777777" w:rsidTr="00C92CF9">
        <w:tc>
          <w:tcPr>
            <w:tcW w:w="1098" w:type="dxa"/>
          </w:tcPr>
          <w:p w14:paraId="1F2D821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2FE48F4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E58CE2F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FEAE0E6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0C2D34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5D2F86E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3547925C" w14:textId="77777777" w:rsidTr="00C92CF9">
        <w:tc>
          <w:tcPr>
            <w:tcW w:w="1098" w:type="dxa"/>
          </w:tcPr>
          <w:p w14:paraId="498E363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6FC307F0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28147D3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3514B11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5D9F6AC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45D91D5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3E57C09E" w14:textId="77777777" w:rsidTr="00C92CF9">
        <w:tc>
          <w:tcPr>
            <w:tcW w:w="1098" w:type="dxa"/>
          </w:tcPr>
          <w:p w14:paraId="15C6A1A6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00342910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C17F06D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D6F667B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5BB5FA9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6051D4A6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133CF" w14:paraId="37585BDA" w14:textId="77777777" w:rsidTr="00C92CF9">
        <w:tc>
          <w:tcPr>
            <w:tcW w:w="1098" w:type="dxa"/>
          </w:tcPr>
          <w:p w14:paraId="47853ED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94" w:type="dxa"/>
          </w:tcPr>
          <w:p w14:paraId="5DC8CF51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BC63103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D533114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7B8EC92B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</w:tcPr>
          <w:p w14:paraId="2FC86F08" w14:textId="77777777" w:rsidR="00C133CF" w:rsidRDefault="00C133CF" w:rsidP="00C92C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3C87AC8" w14:textId="77777777" w:rsidR="00C133CF" w:rsidRDefault="00C133CF" w:rsidP="00C13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D1B3A86" w14:textId="75D96863" w:rsidR="007B23CF" w:rsidRDefault="00C133CF" w:rsidP="00C133CF">
      <w:pPr>
        <w:autoSpaceDE w:val="0"/>
        <w:autoSpaceDN w:val="0"/>
        <w:adjustRightInd w:val="0"/>
        <w:spacing w:after="0" w:line="240" w:lineRule="auto"/>
        <w:jc w:val="center"/>
      </w:pPr>
      <w:r w:rsidRPr="00704A97">
        <w:rPr>
          <w:rFonts w:ascii="Times New Roman" w:hAnsi="Times New Roman" w:cs="Times New Roman"/>
          <w:color w:val="000000"/>
          <w:sz w:val="18"/>
          <w:szCs w:val="18"/>
        </w:rPr>
        <w:t xml:space="preserve">***This Sign In Form must be returned to </w:t>
      </w:r>
      <w:r w:rsidR="008F4D78" w:rsidRPr="008F4D78">
        <w:rPr>
          <w:rFonts w:ascii="Times New Roman" w:hAnsi="Times New Roman" w:cs="Times New Roman"/>
          <w:color w:val="0070C0"/>
          <w:sz w:val="18"/>
          <w:szCs w:val="18"/>
        </w:rPr>
        <w:t xml:space="preserve">Global Empowerment Movement </w:t>
      </w:r>
      <w:r w:rsidRPr="00704A97">
        <w:rPr>
          <w:rFonts w:ascii="Times New Roman" w:hAnsi="Times New Roman" w:cs="Times New Roman"/>
          <w:color w:val="000000"/>
          <w:sz w:val="18"/>
          <w:szCs w:val="18"/>
        </w:rPr>
        <w:t xml:space="preserve">in order to receive a free copy of “Beauty Enslavement” and other </w:t>
      </w:r>
      <w:r w:rsidR="008F4D78" w:rsidRPr="008F4D78">
        <w:rPr>
          <w:rFonts w:ascii="Times New Roman" w:hAnsi="Times New Roman" w:cs="Times New Roman"/>
          <w:color w:val="0070C0"/>
          <w:sz w:val="18"/>
          <w:szCs w:val="18"/>
        </w:rPr>
        <w:t xml:space="preserve">Global Empowerment Movement </w:t>
      </w:r>
      <w:r w:rsidRPr="00704A97">
        <w:rPr>
          <w:rFonts w:ascii="Times New Roman" w:hAnsi="Times New Roman" w:cs="Times New Roman"/>
          <w:color w:val="000000"/>
          <w:sz w:val="18"/>
          <w:szCs w:val="18"/>
        </w:rPr>
        <w:t xml:space="preserve">Perks*** Please send the completed </w:t>
      </w:r>
      <w:r w:rsidR="008F4D78">
        <w:rPr>
          <w:rFonts w:ascii="Times New Roman" w:hAnsi="Times New Roman" w:cs="Times New Roman"/>
          <w:color w:val="000000"/>
          <w:sz w:val="18"/>
          <w:szCs w:val="18"/>
        </w:rPr>
        <w:t xml:space="preserve">Event </w:t>
      </w:r>
      <w:r w:rsidRPr="00704A97">
        <w:rPr>
          <w:rFonts w:ascii="Times New Roman" w:hAnsi="Times New Roman" w:cs="Times New Roman"/>
          <w:color w:val="000000"/>
          <w:sz w:val="18"/>
          <w:szCs w:val="18"/>
        </w:rPr>
        <w:t xml:space="preserve">Sign In Form via email to </w:t>
      </w:r>
      <w:r w:rsidR="008F4D78" w:rsidRPr="008F4D78">
        <w:rPr>
          <w:rFonts w:ascii="Times New Roman" w:hAnsi="Times New Roman" w:cs="Times New Roman"/>
          <w:color w:val="0070C0"/>
          <w:sz w:val="18"/>
          <w:szCs w:val="18"/>
        </w:rPr>
        <w:t xml:space="preserve">Global Empowerment Movement </w:t>
      </w:r>
      <w:bookmarkStart w:id="0" w:name="_GoBack"/>
      <w:bookmarkEnd w:id="0"/>
      <w:r w:rsidR="008F4D78">
        <w:rPr>
          <w:rFonts w:ascii="Times New Roman" w:hAnsi="Times New Roman" w:cs="Times New Roman"/>
          <w:color w:val="000000"/>
          <w:sz w:val="18"/>
          <w:szCs w:val="18"/>
        </w:rPr>
        <w:t>at</w:t>
      </w:r>
      <w:r w:rsidRPr="00704A97"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r w:rsidR="008F4D78">
        <w:rPr>
          <w:rFonts w:ascii="Times New Roman" w:hAnsi="Times New Roman" w:cs="Times New Roman"/>
          <w:color w:val="000000"/>
          <w:sz w:val="18"/>
          <w:szCs w:val="18"/>
        </w:rPr>
        <w:t>globalempowermentmove</w:t>
      </w:r>
      <w:r w:rsidRPr="00704A97">
        <w:rPr>
          <w:rFonts w:ascii="Times New Roman" w:hAnsi="Times New Roman" w:cs="Times New Roman"/>
          <w:color w:val="000000"/>
          <w:sz w:val="18"/>
          <w:szCs w:val="18"/>
        </w:rPr>
        <w:t>@gmail.com</w:t>
      </w:r>
    </w:p>
    <w:sectPr w:rsidR="007B23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E23F38B0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t7S0MDYyMzYxNzNW0lEKTi0uzszPAykwrAUADHkcfiwAAAA="/>
  </w:docVars>
  <w:rsids>
    <w:rsidRoot w:val="00C133CF"/>
    <w:rsid w:val="00001D3F"/>
    <w:rsid w:val="0000227A"/>
    <w:rsid w:val="00002935"/>
    <w:rsid w:val="00002B06"/>
    <w:rsid w:val="0000464A"/>
    <w:rsid w:val="0000494A"/>
    <w:rsid w:val="00004E52"/>
    <w:rsid w:val="00005605"/>
    <w:rsid w:val="000066FC"/>
    <w:rsid w:val="00006ED5"/>
    <w:rsid w:val="00007330"/>
    <w:rsid w:val="000074CF"/>
    <w:rsid w:val="000078AC"/>
    <w:rsid w:val="0001062A"/>
    <w:rsid w:val="00012A53"/>
    <w:rsid w:val="000131BC"/>
    <w:rsid w:val="0001375D"/>
    <w:rsid w:val="00013CF3"/>
    <w:rsid w:val="00013D19"/>
    <w:rsid w:val="00014AAF"/>
    <w:rsid w:val="000150F6"/>
    <w:rsid w:val="00015D15"/>
    <w:rsid w:val="00015E26"/>
    <w:rsid w:val="00016136"/>
    <w:rsid w:val="00016E89"/>
    <w:rsid w:val="000213AA"/>
    <w:rsid w:val="000217EA"/>
    <w:rsid w:val="00022086"/>
    <w:rsid w:val="0002227F"/>
    <w:rsid w:val="0002367B"/>
    <w:rsid w:val="00024554"/>
    <w:rsid w:val="000253CD"/>
    <w:rsid w:val="00025AB4"/>
    <w:rsid w:val="000261D2"/>
    <w:rsid w:val="000308DA"/>
    <w:rsid w:val="00031E7D"/>
    <w:rsid w:val="0003279E"/>
    <w:rsid w:val="00033455"/>
    <w:rsid w:val="00033707"/>
    <w:rsid w:val="00034DB3"/>
    <w:rsid w:val="00035C6F"/>
    <w:rsid w:val="00035D79"/>
    <w:rsid w:val="00036654"/>
    <w:rsid w:val="00037A6E"/>
    <w:rsid w:val="00037FC4"/>
    <w:rsid w:val="000410F9"/>
    <w:rsid w:val="00041333"/>
    <w:rsid w:val="00041566"/>
    <w:rsid w:val="00042329"/>
    <w:rsid w:val="00042456"/>
    <w:rsid w:val="00042583"/>
    <w:rsid w:val="000429CA"/>
    <w:rsid w:val="00042C3D"/>
    <w:rsid w:val="00044BDE"/>
    <w:rsid w:val="000453BF"/>
    <w:rsid w:val="0004639C"/>
    <w:rsid w:val="0004730D"/>
    <w:rsid w:val="00051576"/>
    <w:rsid w:val="000525DC"/>
    <w:rsid w:val="00053639"/>
    <w:rsid w:val="00053A17"/>
    <w:rsid w:val="0005447C"/>
    <w:rsid w:val="000545F4"/>
    <w:rsid w:val="000546E7"/>
    <w:rsid w:val="00054F7D"/>
    <w:rsid w:val="00060384"/>
    <w:rsid w:val="000612C9"/>
    <w:rsid w:val="00062AC4"/>
    <w:rsid w:val="0006308D"/>
    <w:rsid w:val="00063B1C"/>
    <w:rsid w:val="000645A3"/>
    <w:rsid w:val="00065369"/>
    <w:rsid w:val="000657B1"/>
    <w:rsid w:val="00065DFF"/>
    <w:rsid w:val="000663CA"/>
    <w:rsid w:val="000675CF"/>
    <w:rsid w:val="00071CF3"/>
    <w:rsid w:val="00072A9B"/>
    <w:rsid w:val="00072FE8"/>
    <w:rsid w:val="00074363"/>
    <w:rsid w:val="00075415"/>
    <w:rsid w:val="000769E2"/>
    <w:rsid w:val="00076DB9"/>
    <w:rsid w:val="000775F9"/>
    <w:rsid w:val="00077847"/>
    <w:rsid w:val="000778DB"/>
    <w:rsid w:val="00077C42"/>
    <w:rsid w:val="000812A6"/>
    <w:rsid w:val="000814FB"/>
    <w:rsid w:val="00081B0B"/>
    <w:rsid w:val="000829F4"/>
    <w:rsid w:val="00084A63"/>
    <w:rsid w:val="00084DD9"/>
    <w:rsid w:val="00084F09"/>
    <w:rsid w:val="000853A8"/>
    <w:rsid w:val="000856DF"/>
    <w:rsid w:val="0008586A"/>
    <w:rsid w:val="000863C4"/>
    <w:rsid w:val="000868EE"/>
    <w:rsid w:val="00086A73"/>
    <w:rsid w:val="0008715B"/>
    <w:rsid w:val="0008785F"/>
    <w:rsid w:val="00087CDC"/>
    <w:rsid w:val="00091B8F"/>
    <w:rsid w:val="00091DA4"/>
    <w:rsid w:val="00093D99"/>
    <w:rsid w:val="0009437C"/>
    <w:rsid w:val="00094684"/>
    <w:rsid w:val="0009481E"/>
    <w:rsid w:val="00094950"/>
    <w:rsid w:val="00095E59"/>
    <w:rsid w:val="00096EE7"/>
    <w:rsid w:val="000974BD"/>
    <w:rsid w:val="00097650"/>
    <w:rsid w:val="00097FF3"/>
    <w:rsid w:val="000A0FBC"/>
    <w:rsid w:val="000A1267"/>
    <w:rsid w:val="000A1920"/>
    <w:rsid w:val="000A2402"/>
    <w:rsid w:val="000A251B"/>
    <w:rsid w:val="000A2FA2"/>
    <w:rsid w:val="000A3869"/>
    <w:rsid w:val="000A3BD2"/>
    <w:rsid w:val="000A3F9F"/>
    <w:rsid w:val="000A5150"/>
    <w:rsid w:val="000A5246"/>
    <w:rsid w:val="000A5808"/>
    <w:rsid w:val="000A590D"/>
    <w:rsid w:val="000A640F"/>
    <w:rsid w:val="000A699C"/>
    <w:rsid w:val="000A6AF5"/>
    <w:rsid w:val="000A746F"/>
    <w:rsid w:val="000A7758"/>
    <w:rsid w:val="000B07A0"/>
    <w:rsid w:val="000B11BC"/>
    <w:rsid w:val="000B140F"/>
    <w:rsid w:val="000B14CE"/>
    <w:rsid w:val="000B1805"/>
    <w:rsid w:val="000B1B9C"/>
    <w:rsid w:val="000B208B"/>
    <w:rsid w:val="000B251C"/>
    <w:rsid w:val="000B3606"/>
    <w:rsid w:val="000B3A5D"/>
    <w:rsid w:val="000B425C"/>
    <w:rsid w:val="000B48F9"/>
    <w:rsid w:val="000B496E"/>
    <w:rsid w:val="000B56C7"/>
    <w:rsid w:val="000B586D"/>
    <w:rsid w:val="000B5B46"/>
    <w:rsid w:val="000B62AA"/>
    <w:rsid w:val="000B6584"/>
    <w:rsid w:val="000C0239"/>
    <w:rsid w:val="000C272B"/>
    <w:rsid w:val="000C2E56"/>
    <w:rsid w:val="000C342F"/>
    <w:rsid w:val="000C4132"/>
    <w:rsid w:val="000C4E8C"/>
    <w:rsid w:val="000C54AD"/>
    <w:rsid w:val="000C5CA3"/>
    <w:rsid w:val="000C5D27"/>
    <w:rsid w:val="000C677E"/>
    <w:rsid w:val="000C6940"/>
    <w:rsid w:val="000C7B59"/>
    <w:rsid w:val="000D0D6E"/>
    <w:rsid w:val="000D18DF"/>
    <w:rsid w:val="000D4BBE"/>
    <w:rsid w:val="000D529D"/>
    <w:rsid w:val="000D54DD"/>
    <w:rsid w:val="000D5A40"/>
    <w:rsid w:val="000D7328"/>
    <w:rsid w:val="000D7F6A"/>
    <w:rsid w:val="000E0148"/>
    <w:rsid w:val="000E02F8"/>
    <w:rsid w:val="000E10C0"/>
    <w:rsid w:val="000E21AE"/>
    <w:rsid w:val="000E270F"/>
    <w:rsid w:val="000E3BF6"/>
    <w:rsid w:val="000E424D"/>
    <w:rsid w:val="000E48A7"/>
    <w:rsid w:val="000E625E"/>
    <w:rsid w:val="000E67A3"/>
    <w:rsid w:val="000E70EE"/>
    <w:rsid w:val="000E77E7"/>
    <w:rsid w:val="000F0247"/>
    <w:rsid w:val="000F02B7"/>
    <w:rsid w:val="000F124B"/>
    <w:rsid w:val="000F14EC"/>
    <w:rsid w:val="000F1E55"/>
    <w:rsid w:val="000F25F0"/>
    <w:rsid w:val="000F25FB"/>
    <w:rsid w:val="000F27C5"/>
    <w:rsid w:val="000F3DF3"/>
    <w:rsid w:val="000F5637"/>
    <w:rsid w:val="000F56D5"/>
    <w:rsid w:val="000F6119"/>
    <w:rsid w:val="000F71BD"/>
    <w:rsid w:val="000F7507"/>
    <w:rsid w:val="001003C1"/>
    <w:rsid w:val="00100E67"/>
    <w:rsid w:val="00100FE8"/>
    <w:rsid w:val="00100FF0"/>
    <w:rsid w:val="00101A72"/>
    <w:rsid w:val="00101ABF"/>
    <w:rsid w:val="00101B42"/>
    <w:rsid w:val="00101EA2"/>
    <w:rsid w:val="00102878"/>
    <w:rsid w:val="00102914"/>
    <w:rsid w:val="001041C8"/>
    <w:rsid w:val="001042DD"/>
    <w:rsid w:val="00104E97"/>
    <w:rsid w:val="001060F2"/>
    <w:rsid w:val="001064CE"/>
    <w:rsid w:val="001068E9"/>
    <w:rsid w:val="001068F9"/>
    <w:rsid w:val="0010693A"/>
    <w:rsid w:val="00107133"/>
    <w:rsid w:val="00107FCB"/>
    <w:rsid w:val="0011034A"/>
    <w:rsid w:val="0011205E"/>
    <w:rsid w:val="00112522"/>
    <w:rsid w:val="00112A36"/>
    <w:rsid w:val="00112D47"/>
    <w:rsid w:val="001130E3"/>
    <w:rsid w:val="00113170"/>
    <w:rsid w:val="001133C4"/>
    <w:rsid w:val="00114F96"/>
    <w:rsid w:val="00115CC1"/>
    <w:rsid w:val="00115EEC"/>
    <w:rsid w:val="00115F63"/>
    <w:rsid w:val="00115FDE"/>
    <w:rsid w:val="001164EA"/>
    <w:rsid w:val="00120211"/>
    <w:rsid w:val="001210E7"/>
    <w:rsid w:val="0012144E"/>
    <w:rsid w:val="00122679"/>
    <w:rsid w:val="00122A69"/>
    <w:rsid w:val="00122CB4"/>
    <w:rsid w:val="0012313A"/>
    <w:rsid w:val="0012333A"/>
    <w:rsid w:val="001233F6"/>
    <w:rsid w:val="00123BEA"/>
    <w:rsid w:val="00125009"/>
    <w:rsid w:val="001259CF"/>
    <w:rsid w:val="00126314"/>
    <w:rsid w:val="00126977"/>
    <w:rsid w:val="00126B5E"/>
    <w:rsid w:val="00126EE5"/>
    <w:rsid w:val="00127F23"/>
    <w:rsid w:val="00130266"/>
    <w:rsid w:val="00130570"/>
    <w:rsid w:val="00130FBE"/>
    <w:rsid w:val="0013124C"/>
    <w:rsid w:val="001315C9"/>
    <w:rsid w:val="00131B80"/>
    <w:rsid w:val="00131DE7"/>
    <w:rsid w:val="00132065"/>
    <w:rsid w:val="00133736"/>
    <w:rsid w:val="00133B24"/>
    <w:rsid w:val="00135CF7"/>
    <w:rsid w:val="00136DC9"/>
    <w:rsid w:val="00136E54"/>
    <w:rsid w:val="00137290"/>
    <w:rsid w:val="0013766B"/>
    <w:rsid w:val="00141382"/>
    <w:rsid w:val="00141414"/>
    <w:rsid w:val="00142E7D"/>
    <w:rsid w:val="00144CC2"/>
    <w:rsid w:val="00144F24"/>
    <w:rsid w:val="00144FF8"/>
    <w:rsid w:val="001456FF"/>
    <w:rsid w:val="00146032"/>
    <w:rsid w:val="00146434"/>
    <w:rsid w:val="00147383"/>
    <w:rsid w:val="00147B31"/>
    <w:rsid w:val="001500B6"/>
    <w:rsid w:val="00150232"/>
    <w:rsid w:val="00150442"/>
    <w:rsid w:val="0015164E"/>
    <w:rsid w:val="00151F96"/>
    <w:rsid w:val="00152144"/>
    <w:rsid w:val="00152201"/>
    <w:rsid w:val="0015259C"/>
    <w:rsid w:val="0015266E"/>
    <w:rsid w:val="00152C9B"/>
    <w:rsid w:val="0015322C"/>
    <w:rsid w:val="00153CEF"/>
    <w:rsid w:val="00154327"/>
    <w:rsid w:val="00155AA2"/>
    <w:rsid w:val="0015627B"/>
    <w:rsid w:val="00156B59"/>
    <w:rsid w:val="001607E5"/>
    <w:rsid w:val="00160AB3"/>
    <w:rsid w:val="00161CFD"/>
    <w:rsid w:val="001623FB"/>
    <w:rsid w:val="001626C1"/>
    <w:rsid w:val="0016326D"/>
    <w:rsid w:val="00163680"/>
    <w:rsid w:val="001642C0"/>
    <w:rsid w:val="0016472F"/>
    <w:rsid w:val="00164B96"/>
    <w:rsid w:val="00164BC6"/>
    <w:rsid w:val="00164F81"/>
    <w:rsid w:val="00165043"/>
    <w:rsid w:val="00165228"/>
    <w:rsid w:val="001662D8"/>
    <w:rsid w:val="001667F0"/>
    <w:rsid w:val="00166E56"/>
    <w:rsid w:val="00170C3E"/>
    <w:rsid w:val="00170E6D"/>
    <w:rsid w:val="001719CE"/>
    <w:rsid w:val="00171E41"/>
    <w:rsid w:val="00172932"/>
    <w:rsid w:val="00173085"/>
    <w:rsid w:val="001759E1"/>
    <w:rsid w:val="001769A7"/>
    <w:rsid w:val="001774DD"/>
    <w:rsid w:val="0017765C"/>
    <w:rsid w:val="0017776E"/>
    <w:rsid w:val="0018032E"/>
    <w:rsid w:val="00180382"/>
    <w:rsid w:val="00181572"/>
    <w:rsid w:val="00181D20"/>
    <w:rsid w:val="00182890"/>
    <w:rsid w:val="00182B8F"/>
    <w:rsid w:val="00183551"/>
    <w:rsid w:val="001846FB"/>
    <w:rsid w:val="00184FB7"/>
    <w:rsid w:val="001855D8"/>
    <w:rsid w:val="00186FF8"/>
    <w:rsid w:val="00187697"/>
    <w:rsid w:val="00187909"/>
    <w:rsid w:val="001908ED"/>
    <w:rsid w:val="00190F0A"/>
    <w:rsid w:val="00191040"/>
    <w:rsid w:val="00191556"/>
    <w:rsid w:val="0019166E"/>
    <w:rsid w:val="00192EAF"/>
    <w:rsid w:val="001936A7"/>
    <w:rsid w:val="00193D2A"/>
    <w:rsid w:val="00196134"/>
    <w:rsid w:val="001961A8"/>
    <w:rsid w:val="001967D6"/>
    <w:rsid w:val="001968B4"/>
    <w:rsid w:val="0019717E"/>
    <w:rsid w:val="0019776C"/>
    <w:rsid w:val="00197914"/>
    <w:rsid w:val="001A0480"/>
    <w:rsid w:val="001A0A92"/>
    <w:rsid w:val="001A4225"/>
    <w:rsid w:val="001A436E"/>
    <w:rsid w:val="001A4C75"/>
    <w:rsid w:val="001A4FB0"/>
    <w:rsid w:val="001A4FC3"/>
    <w:rsid w:val="001A5E09"/>
    <w:rsid w:val="001A6FC3"/>
    <w:rsid w:val="001B1405"/>
    <w:rsid w:val="001B218A"/>
    <w:rsid w:val="001B2681"/>
    <w:rsid w:val="001B2A26"/>
    <w:rsid w:val="001B3A8F"/>
    <w:rsid w:val="001B5524"/>
    <w:rsid w:val="001B56DD"/>
    <w:rsid w:val="001B5F36"/>
    <w:rsid w:val="001B7241"/>
    <w:rsid w:val="001B7EF3"/>
    <w:rsid w:val="001B7EFC"/>
    <w:rsid w:val="001C00CC"/>
    <w:rsid w:val="001C0DAF"/>
    <w:rsid w:val="001C257A"/>
    <w:rsid w:val="001C2867"/>
    <w:rsid w:val="001C3477"/>
    <w:rsid w:val="001C4317"/>
    <w:rsid w:val="001C4575"/>
    <w:rsid w:val="001C488E"/>
    <w:rsid w:val="001C5476"/>
    <w:rsid w:val="001C581B"/>
    <w:rsid w:val="001C5DD8"/>
    <w:rsid w:val="001C608C"/>
    <w:rsid w:val="001C70A4"/>
    <w:rsid w:val="001D0F8E"/>
    <w:rsid w:val="001D172C"/>
    <w:rsid w:val="001D1B13"/>
    <w:rsid w:val="001D3ACD"/>
    <w:rsid w:val="001D3F36"/>
    <w:rsid w:val="001D434C"/>
    <w:rsid w:val="001D4A21"/>
    <w:rsid w:val="001D56C1"/>
    <w:rsid w:val="001D5D7A"/>
    <w:rsid w:val="001D68FD"/>
    <w:rsid w:val="001D7221"/>
    <w:rsid w:val="001E075D"/>
    <w:rsid w:val="001E1254"/>
    <w:rsid w:val="001E15C1"/>
    <w:rsid w:val="001E1771"/>
    <w:rsid w:val="001E1D30"/>
    <w:rsid w:val="001E264E"/>
    <w:rsid w:val="001E28BE"/>
    <w:rsid w:val="001E28D1"/>
    <w:rsid w:val="001E2D34"/>
    <w:rsid w:val="001E2F05"/>
    <w:rsid w:val="001E334F"/>
    <w:rsid w:val="001E35AE"/>
    <w:rsid w:val="001E3985"/>
    <w:rsid w:val="001E3E51"/>
    <w:rsid w:val="001E4144"/>
    <w:rsid w:val="001E43C9"/>
    <w:rsid w:val="001E47E0"/>
    <w:rsid w:val="001E5743"/>
    <w:rsid w:val="001E5C33"/>
    <w:rsid w:val="001E5CCD"/>
    <w:rsid w:val="001E64B1"/>
    <w:rsid w:val="001E6A92"/>
    <w:rsid w:val="001E77D8"/>
    <w:rsid w:val="001F023C"/>
    <w:rsid w:val="001F0EEA"/>
    <w:rsid w:val="001F1BC4"/>
    <w:rsid w:val="001F1E9B"/>
    <w:rsid w:val="001F280E"/>
    <w:rsid w:val="001F3110"/>
    <w:rsid w:val="001F3157"/>
    <w:rsid w:val="001F347A"/>
    <w:rsid w:val="001F38BB"/>
    <w:rsid w:val="001F411A"/>
    <w:rsid w:val="001F4A03"/>
    <w:rsid w:val="001F4E08"/>
    <w:rsid w:val="001F4E40"/>
    <w:rsid w:val="001F524D"/>
    <w:rsid w:val="001F5955"/>
    <w:rsid w:val="001F5C52"/>
    <w:rsid w:val="001F6089"/>
    <w:rsid w:val="001F60C5"/>
    <w:rsid w:val="001F701C"/>
    <w:rsid w:val="001F7A34"/>
    <w:rsid w:val="00200292"/>
    <w:rsid w:val="00200339"/>
    <w:rsid w:val="00200DF4"/>
    <w:rsid w:val="0020162C"/>
    <w:rsid w:val="002020B5"/>
    <w:rsid w:val="00203565"/>
    <w:rsid w:val="00204343"/>
    <w:rsid w:val="00205089"/>
    <w:rsid w:val="00206AE6"/>
    <w:rsid w:val="00206F1A"/>
    <w:rsid w:val="0020719C"/>
    <w:rsid w:val="0020741A"/>
    <w:rsid w:val="00207567"/>
    <w:rsid w:val="00210075"/>
    <w:rsid w:val="00211B4B"/>
    <w:rsid w:val="002121C2"/>
    <w:rsid w:val="00212EE6"/>
    <w:rsid w:val="002136F0"/>
    <w:rsid w:val="00213AE5"/>
    <w:rsid w:val="00213DB5"/>
    <w:rsid w:val="002148C3"/>
    <w:rsid w:val="002156B7"/>
    <w:rsid w:val="00217FF6"/>
    <w:rsid w:val="00220C76"/>
    <w:rsid w:val="002212EF"/>
    <w:rsid w:val="002215A4"/>
    <w:rsid w:val="00221EF2"/>
    <w:rsid w:val="00224417"/>
    <w:rsid w:val="0022446D"/>
    <w:rsid w:val="0022465C"/>
    <w:rsid w:val="00224BBE"/>
    <w:rsid w:val="00226650"/>
    <w:rsid w:val="002268B8"/>
    <w:rsid w:val="00226938"/>
    <w:rsid w:val="00226F7C"/>
    <w:rsid w:val="00227C7A"/>
    <w:rsid w:val="00230349"/>
    <w:rsid w:val="0023050C"/>
    <w:rsid w:val="00230C25"/>
    <w:rsid w:val="00230CA6"/>
    <w:rsid w:val="0023122A"/>
    <w:rsid w:val="00231F23"/>
    <w:rsid w:val="00231FED"/>
    <w:rsid w:val="0023244F"/>
    <w:rsid w:val="002327CF"/>
    <w:rsid w:val="00232BEF"/>
    <w:rsid w:val="00234351"/>
    <w:rsid w:val="002345EF"/>
    <w:rsid w:val="0023467C"/>
    <w:rsid w:val="002350E3"/>
    <w:rsid w:val="002352CF"/>
    <w:rsid w:val="00235C88"/>
    <w:rsid w:val="00235E65"/>
    <w:rsid w:val="002361E0"/>
    <w:rsid w:val="002371EF"/>
    <w:rsid w:val="0023726F"/>
    <w:rsid w:val="00237549"/>
    <w:rsid w:val="0023794B"/>
    <w:rsid w:val="00237BEF"/>
    <w:rsid w:val="002402CE"/>
    <w:rsid w:val="00240D5C"/>
    <w:rsid w:val="00241AB9"/>
    <w:rsid w:val="00241C25"/>
    <w:rsid w:val="0024225D"/>
    <w:rsid w:val="002422E7"/>
    <w:rsid w:val="00242CB9"/>
    <w:rsid w:val="00244C58"/>
    <w:rsid w:val="002463F4"/>
    <w:rsid w:val="0024650C"/>
    <w:rsid w:val="0024681B"/>
    <w:rsid w:val="00246B72"/>
    <w:rsid w:val="00246ED8"/>
    <w:rsid w:val="0025027A"/>
    <w:rsid w:val="00250903"/>
    <w:rsid w:val="00250E28"/>
    <w:rsid w:val="00251D18"/>
    <w:rsid w:val="00252D64"/>
    <w:rsid w:val="002539C8"/>
    <w:rsid w:val="00253E37"/>
    <w:rsid w:val="00254BE9"/>
    <w:rsid w:val="00255A9B"/>
    <w:rsid w:val="00256A97"/>
    <w:rsid w:val="0025714B"/>
    <w:rsid w:val="00257CF4"/>
    <w:rsid w:val="00260122"/>
    <w:rsid w:val="00260F9E"/>
    <w:rsid w:val="00261D4D"/>
    <w:rsid w:val="0026248D"/>
    <w:rsid w:val="00263341"/>
    <w:rsid w:val="002634AC"/>
    <w:rsid w:val="00263DA5"/>
    <w:rsid w:val="002666D0"/>
    <w:rsid w:val="0026735A"/>
    <w:rsid w:val="00267D9E"/>
    <w:rsid w:val="0027156F"/>
    <w:rsid w:val="0027201B"/>
    <w:rsid w:val="00272A9B"/>
    <w:rsid w:val="00272F46"/>
    <w:rsid w:val="00273409"/>
    <w:rsid w:val="00273B48"/>
    <w:rsid w:val="002752C4"/>
    <w:rsid w:val="0027745A"/>
    <w:rsid w:val="00280495"/>
    <w:rsid w:val="0028066E"/>
    <w:rsid w:val="00280921"/>
    <w:rsid w:val="00281388"/>
    <w:rsid w:val="00281A32"/>
    <w:rsid w:val="00281C6A"/>
    <w:rsid w:val="0028229F"/>
    <w:rsid w:val="00282520"/>
    <w:rsid w:val="00282E28"/>
    <w:rsid w:val="00283985"/>
    <w:rsid w:val="00284245"/>
    <w:rsid w:val="002848C8"/>
    <w:rsid w:val="00284A12"/>
    <w:rsid w:val="0028687F"/>
    <w:rsid w:val="0028733B"/>
    <w:rsid w:val="0028743E"/>
    <w:rsid w:val="00287719"/>
    <w:rsid w:val="002902C5"/>
    <w:rsid w:val="00290C00"/>
    <w:rsid w:val="00290C2B"/>
    <w:rsid w:val="00290E01"/>
    <w:rsid w:val="00293192"/>
    <w:rsid w:val="0029592F"/>
    <w:rsid w:val="0029643E"/>
    <w:rsid w:val="0029654A"/>
    <w:rsid w:val="002974E3"/>
    <w:rsid w:val="002A0165"/>
    <w:rsid w:val="002A2293"/>
    <w:rsid w:val="002A246D"/>
    <w:rsid w:val="002A2A87"/>
    <w:rsid w:val="002A30D0"/>
    <w:rsid w:val="002A3C00"/>
    <w:rsid w:val="002A3EFF"/>
    <w:rsid w:val="002A42E7"/>
    <w:rsid w:val="002A4953"/>
    <w:rsid w:val="002A4CC5"/>
    <w:rsid w:val="002A680E"/>
    <w:rsid w:val="002A6EEE"/>
    <w:rsid w:val="002A7992"/>
    <w:rsid w:val="002B01BA"/>
    <w:rsid w:val="002B1206"/>
    <w:rsid w:val="002B4510"/>
    <w:rsid w:val="002B4E6D"/>
    <w:rsid w:val="002B618A"/>
    <w:rsid w:val="002B70F1"/>
    <w:rsid w:val="002C1312"/>
    <w:rsid w:val="002C16B6"/>
    <w:rsid w:val="002C25DA"/>
    <w:rsid w:val="002C3BE5"/>
    <w:rsid w:val="002C40BE"/>
    <w:rsid w:val="002C46F2"/>
    <w:rsid w:val="002C4A2F"/>
    <w:rsid w:val="002C4D74"/>
    <w:rsid w:val="002C505B"/>
    <w:rsid w:val="002C58E7"/>
    <w:rsid w:val="002C5E2E"/>
    <w:rsid w:val="002D0C08"/>
    <w:rsid w:val="002D19AA"/>
    <w:rsid w:val="002D2801"/>
    <w:rsid w:val="002D2A82"/>
    <w:rsid w:val="002D2BBE"/>
    <w:rsid w:val="002D38E7"/>
    <w:rsid w:val="002D4FC7"/>
    <w:rsid w:val="002D55B1"/>
    <w:rsid w:val="002D653A"/>
    <w:rsid w:val="002D665D"/>
    <w:rsid w:val="002E0AD2"/>
    <w:rsid w:val="002E243F"/>
    <w:rsid w:val="002E34BE"/>
    <w:rsid w:val="002E3797"/>
    <w:rsid w:val="002E4DE8"/>
    <w:rsid w:val="002E66C0"/>
    <w:rsid w:val="002E7051"/>
    <w:rsid w:val="002E7411"/>
    <w:rsid w:val="002E7592"/>
    <w:rsid w:val="002F0682"/>
    <w:rsid w:val="002F07BC"/>
    <w:rsid w:val="002F2791"/>
    <w:rsid w:val="002F38FE"/>
    <w:rsid w:val="002F4670"/>
    <w:rsid w:val="002F581D"/>
    <w:rsid w:val="002F6074"/>
    <w:rsid w:val="002F65F6"/>
    <w:rsid w:val="002F707E"/>
    <w:rsid w:val="002F70F9"/>
    <w:rsid w:val="002F7B35"/>
    <w:rsid w:val="002F7C10"/>
    <w:rsid w:val="002F7E5D"/>
    <w:rsid w:val="002F7EBA"/>
    <w:rsid w:val="003001CD"/>
    <w:rsid w:val="003004EC"/>
    <w:rsid w:val="00300F20"/>
    <w:rsid w:val="003020D0"/>
    <w:rsid w:val="00303917"/>
    <w:rsid w:val="00303A15"/>
    <w:rsid w:val="00303A6C"/>
    <w:rsid w:val="00303B2F"/>
    <w:rsid w:val="00303EFD"/>
    <w:rsid w:val="00303FE1"/>
    <w:rsid w:val="00305BBA"/>
    <w:rsid w:val="00306916"/>
    <w:rsid w:val="003079B2"/>
    <w:rsid w:val="00307BA6"/>
    <w:rsid w:val="00307E04"/>
    <w:rsid w:val="00310DAF"/>
    <w:rsid w:val="00310EDD"/>
    <w:rsid w:val="00311183"/>
    <w:rsid w:val="003113F8"/>
    <w:rsid w:val="00313AA1"/>
    <w:rsid w:val="00314085"/>
    <w:rsid w:val="00314800"/>
    <w:rsid w:val="00316B6A"/>
    <w:rsid w:val="00317884"/>
    <w:rsid w:val="003209AE"/>
    <w:rsid w:val="00320BDA"/>
    <w:rsid w:val="0032112C"/>
    <w:rsid w:val="00321688"/>
    <w:rsid w:val="00322178"/>
    <w:rsid w:val="00322DBB"/>
    <w:rsid w:val="0032348D"/>
    <w:rsid w:val="00324DA7"/>
    <w:rsid w:val="00324E86"/>
    <w:rsid w:val="003270A3"/>
    <w:rsid w:val="00327428"/>
    <w:rsid w:val="003274BE"/>
    <w:rsid w:val="00327541"/>
    <w:rsid w:val="00327834"/>
    <w:rsid w:val="00327D15"/>
    <w:rsid w:val="00327DE9"/>
    <w:rsid w:val="003312DF"/>
    <w:rsid w:val="00331423"/>
    <w:rsid w:val="00332203"/>
    <w:rsid w:val="00335C14"/>
    <w:rsid w:val="003361F6"/>
    <w:rsid w:val="00336F8C"/>
    <w:rsid w:val="0033700A"/>
    <w:rsid w:val="0033752C"/>
    <w:rsid w:val="00341133"/>
    <w:rsid w:val="003419DC"/>
    <w:rsid w:val="00341FF6"/>
    <w:rsid w:val="0034245F"/>
    <w:rsid w:val="0034259F"/>
    <w:rsid w:val="00342628"/>
    <w:rsid w:val="00342AD3"/>
    <w:rsid w:val="00342B43"/>
    <w:rsid w:val="003439DF"/>
    <w:rsid w:val="00343A12"/>
    <w:rsid w:val="00343DF6"/>
    <w:rsid w:val="00345349"/>
    <w:rsid w:val="0034598D"/>
    <w:rsid w:val="00345DDF"/>
    <w:rsid w:val="003473F5"/>
    <w:rsid w:val="00350778"/>
    <w:rsid w:val="00350AC1"/>
    <w:rsid w:val="00351D27"/>
    <w:rsid w:val="003541E8"/>
    <w:rsid w:val="0035496D"/>
    <w:rsid w:val="00355CF9"/>
    <w:rsid w:val="003560A4"/>
    <w:rsid w:val="00356193"/>
    <w:rsid w:val="00356B42"/>
    <w:rsid w:val="00357105"/>
    <w:rsid w:val="0035729B"/>
    <w:rsid w:val="003572A5"/>
    <w:rsid w:val="0035761C"/>
    <w:rsid w:val="00357BF0"/>
    <w:rsid w:val="00357E9E"/>
    <w:rsid w:val="003601D7"/>
    <w:rsid w:val="00360698"/>
    <w:rsid w:val="003609EC"/>
    <w:rsid w:val="00360CBA"/>
    <w:rsid w:val="00361228"/>
    <w:rsid w:val="00362029"/>
    <w:rsid w:val="00362A1A"/>
    <w:rsid w:val="0036326D"/>
    <w:rsid w:val="003632A4"/>
    <w:rsid w:val="00363EF4"/>
    <w:rsid w:val="003650C0"/>
    <w:rsid w:val="003655F0"/>
    <w:rsid w:val="003659C9"/>
    <w:rsid w:val="00365B07"/>
    <w:rsid w:val="0036629E"/>
    <w:rsid w:val="003676CD"/>
    <w:rsid w:val="003706D0"/>
    <w:rsid w:val="0037074D"/>
    <w:rsid w:val="00370F69"/>
    <w:rsid w:val="0037211E"/>
    <w:rsid w:val="00372915"/>
    <w:rsid w:val="00372C7F"/>
    <w:rsid w:val="003745DE"/>
    <w:rsid w:val="00374642"/>
    <w:rsid w:val="0037597F"/>
    <w:rsid w:val="00375F29"/>
    <w:rsid w:val="00376B61"/>
    <w:rsid w:val="00376D3A"/>
    <w:rsid w:val="00377A2F"/>
    <w:rsid w:val="00377B47"/>
    <w:rsid w:val="00377F54"/>
    <w:rsid w:val="003800B7"/>
    <w:rsid w:val="003803CE"/>
    <w:rsid w:val="00380EF1"/>
    <w:rsid w:val="003824F2"/>
    <w:rsid w:val="00382C53"/>
    <w:rsid w:val="00382E06"/>
    <w:rsid w:val="00383213"/>
    <w:rsid w:val="00384056"/>
    <w:rsid w:val="00385387"/>
    <w:rsid w:val="00385BF4"/>
    <w:rsid w:val="0038638F"/>
    <w:rsid w:val="003867A2"/>
    <w:rsid w:val="0038695E"/>
    <w:rsid w:val="00390D71"/>
    <w:rsid w:val="00392BF7"/>
    <w:rsid w:val="00394638"/>
    <w:rsid w:val="0039498A"/>
    <w:rsid w:val="00394A28"/>
    <w:rsid w:val="00394C04"/>
    <w:rsid w:val="00394C49"/>
    <w:rsid w:val="00395160"/>
    <w:rsid w:val="00395FA1"/>
    <w:rsid w:val="0039676C"/>
    <w:rsid w:val="00396A2C"/>
    <w:rsid w:val="00396B6A"/>
    <w:rsid w:val="00397A35"/>
    <w:rsid w:val="00397F0B"/>
    <w:rsid w:val="00397F17"/>
    <w:rsid w:val="003A0902"/>
    <w:rsid w:val="003A0FF9"/>
    <w:rsid w:val="003A1921"/>
    <w:rsid w:val="003A1BDB"/>
    <w:rsid w:val="003A1D13"/>
    <w:rsid w:val="003A35AF"/>
    <w:rsid w:val="003A3F5E"/>
    <w:rsid w:val="003A4175"/>
    <w:rsid w:val="003A582D"/>
    <w:rsid w:val="003A5B09"/>
    <w:rsid w:val="003A5D2A"/>
    <w:rsid w:val="003A6C30"/>
    <w:rsid w:val="003A72A3"/>
    <w:rsid w:val="003B086F"/>
    <w:rsid w:val="003B18FC"/>
    <w:rsid w:val="003B3903"/>
    <w:rsid w:val="003B4854"/>
    <w:rsid w:val="003B5E2B"/>
    <w:rsid w:val="003B7574"/>
    <w:rsid w:val="003C0D13"/>
    <w:rsid w:val="003C1D94"/>
    <w:rsid w:val="003C1DDF"/>
    <w:rsid w:val="003C24F5"/>
    <w:rsid w:val="003C3A26"/>
    <w:rsid w:val="003C492E"/>
    <w:rsid w:val="003C4AB7"/>
    <w:rsid w:val="003C4E3D"/>
    <w:rsid w:val="003C4F6C"/>
    <w:rsid w:val="003C5358"/>
    <w:rsid w:val="003C612A"/>
    <w:rsid w:val="003C6739"/>
    <w:rsid w:val="003C70E5"/>
    <w:rsid w:val="003C73DF"/>
    <w:rsid w:val="003D033E"/>
    <w:rsid w:val="003D07C7"/>
    <w:rsid w:val="003D0934"/>
    <w:rsid w:val="003D0997"/>
    <w:rsid w:val="003D099E"/>
    <w:rsid w:val="003D0BA1"/>
    <w:rsid w:val="003D100B"/>
    <w:rsid w:val="003D1A16"/>
    <w:rsid w:val="003D1FAC"/>
    <w:rsid w:val="003D1FC0"/>
    <w:rsid w:val="003D230C"/>
    <w:rsid w:val="003D247B"/>
    <w:rsid w:val="003D32D9"/>
    <w:rsid w:val="003D389A"/>
    <w:rsid w:val="003D4109"/>
    <w:rsid w:val="003D456E"/>
    <w:rsid w:val="003D4662"/>
    <w:rsid w:val="003D4DE1"/>
    <w:rsid w:val="003D5F38"/>
    <w:rsid w:val="003D691C"/>
    <w:rsid w:val="003D740A"/>
    <w:rsid w:val="003E0403"/>
    <w:rsid w:val="003E0E89"/>
    <w:rsid w:val="003E1577"/>
    <w:rsid w:val="003E1895"/>
    <w:rsid w:val="003E1F83"/>
    <w:rsid w:val="003E2BA0"/>
    <w:rsid w:val="003E3448"/>
    <w:rsid w:val="003E4CD5"/>
    <w:rsid w:val="003E6690"/>
    <w:rsid w:val="003E7A70"/>
    <w:rsid w:val="003F1579"/>
    <w:rsid w:val="003F188D"/>
    <w:rsid w:val="003F1A7D"/>
    <w:rsid w:val="003F288F"/>
    <w:rsid w:val="003F35D8"/>
    <w:rsid w:val="003F5518"/>
    <w:rsid w:val="003F55D3"/>
    <w:rsid w:val="003F5973"/>
    <w:rsid w:val="003F61C5"/>
    <w:rsid w:val="003F634F"/>
    <w:rsid w:val="003F6A11"/>
    <w:rsid w:val="003F7C00"/>
    <w:rsid w:val="003F7D3F"/>
    <w:rsid w:val="003F7F55"/>
    <w:rsid w:val="004000E9"/>
    <w:rsid w:val="00400A02"/>
    <w:rsid w:val="00400D3A"/>
    <w:rsid w:val="00400E56"/>
    <w:rsid w:val="004014E9"/>
    <w:rsid w:val="004019A9"/>
    <w:rsid w:val="00402399"/>
    <w:rsid w:val="00403E28"/>
    <w:rsid w:val="00404138"/>
    <w:rsid w:val="0040458A"/>
    <w:rsid w:val="00405398"/>
    <w:rsid w:val="004058AC"/>
    <w:rsid w:val="00405B95"/>
    <w:rsid w:val="00405F25"/>
    <w:rsid w:val="004065C0"/>
    <w:rsid w:val="00406A2C"/>
    <w:rsid w:val="004077A0"/>
    <w:rsid w:val="00407F3D"/>
    <w:rsid w:val="004104CF"/>
    <w:rsid w:val="00410C04"/>
    <w:rsid w:val="004110EF"/>
    <w:rsid w:val="0041175C"/>
    <w:rsid w:val="00411EA4"/>
    <w:rsid w:val="004123C6"/>
    <w:rsid w:val="00412959"/>
    <w:rsid w:val="00413F65"/>
    <w:rsid w:val="004144B9"/>
    <w:rsid w:val="0041563C"/>
    <w:rsid w:val="00416086"/>
    <w:rsid w:val="00417EE1"/>
    <w:rsid w:val="004207C5"/>
    <w:rsid w:val="00420DA2"/>
    <w:rsid w:val="00421E12"/>
    <w:rsid w:val="00422701"/>
    <w:rsid w:val="00422730"/>
    <w:rsid w:val="00422BCB"/>
    <w:rsid w:val="00422FE5"/>
    <w:rsid w:val="004232A0"/>
    <w:rsid w:val="00423442"/>
    <w:rsid w:val="00423BF6"/>
    <w:rsid w:val="004245A8"/>
    <w:rsid w:val="00424DA8"/>
    <w:rsid w:val="00424FA7"/>
    <w:rsid w:val="00425554"/>
    <w:rsid w:val="004257F8"/>
    <w:rsid w:val="004258EC"/>
    <w:rsid w:val="00425CEA"/>
    <w:rsid w:val="00425E08"/>
    <w:rsid w:val="00426AAA"/>
    <w:rsid w:val="00426E26"/>
    <w:rsid w:val="0042712C"/>
    <w:rsid w:val="004276C9"/>
    <w:rsid w:val="00427D6E"/>
    <w:rsid w:val="00430251"/>
    <w:rsid w:val="004305FF"/>
    <w:rsid w:val="004315CF"/>
    <w:rsid w:val="004315D1"/>
    <w:rsid w:val="0043185F"/>
    <w:rsid w:val="004320E2"/>
    <w:rsid w:val="0043219F"/>
    <w:rsid w:val="00432F7A"/>
    <w:rsid w:val="00433B53"/>
    <w:rsid w:val="00433CC6"/>
    <w:rsid w:val="00434213"/>
    <w:rsid w:val="0043482A"/>
    <w:rsid w:val="00435937"/>
    <w:rsid w:val="004360F8"/>
    <w:rsid w:val="004363CC"/>
    <w:rsid w:val="00436987"/>
    <w:rsid w:val="00436D27"/>
    <w:rsid w:val="0043793A"/>
    <w:rsid w:val="0044024B"/>
    <w:rsid w:val="00440A50"/>
    <w:rsid w:val="00442CAB"/>
    <w:rsid w:val="0044368C"/>
    <w:rsid w:val="00444DFD"/>
    <w:rsid w:val="004454C6"/>
    <w:rsid w:val="00445D93"/>
    <w:rsid w:val="00446A01"/>
    <w:rsid w:val="00447ABF"/>
    <w:rsid w:val="0045016E"/>
    <w:rsid w:val="004508E9"/>
    <w:rsid w:val="00450CDA"/>
    <w:rsid w:val="00450F4B"/>
    <w:rsid w:val="00451B83"/>
    <w:rsid w:val="0045225D"/>
    <w:rsid w:val="00452700"/>
    <w:rsid w:val="0045286D"/>
    <w:rsid w:val="00452878"/>
    <w:rsid w:val="00452AC8"/>
    <w:rsid w:val="00452E95"/>
    <w:rsid w:val="00453679"/>
    <w:rsid w:val="004537A6"/>
    <w:rsid w:val="004542FE"/>
    <w:rsid w:val="004549A7"/>
    <w:rsid w:val="004600B3"/>
    <w:rsid w:val="0046038F"/>
    <w:rsid w:val="00460C0D"/>
    <w:rsid w:val="004614A4"/>
    <w:rsid w:val="004629E9"/>
    <w:rsid w:val="00462D28"/>
    <w:rsid w:val="00463B76"/>
    <w:rsid w:val="0046416C"/>
    <w:rsid w:val="004641C1"/>
    <w:rsid w:val="004642F6"/>
    <w:rsid w:val="004647AC"/>
    <w:rsid w:val="00464ABC"/>
    <w:rsid w:val="0046761F"/>
    <w:rsid w:val="00467C35"/>
    <w:rsid w:val="004706C0"/>
    <w:rsid w:val="00470CA2"/>
    <w:rsid w:val="00470DD3"/>
    <w:rsid w:val="00470F42"/>
    <w:rsid w:val="00473418"/>
    <w:rsid w:val="00474376"/>
    <w:rsid w:val="00475874"/>
    <w:rsid w:val="00475CDC"/>
    <w:rsid w:val="00475F16"/>
    <w:rsid w:val="0047681B"/>
    <w:rsid w:val="004778C7"/>
    <w:rsid w:val="00477B02"/>
    <w:rsid w:val="00477EA1"/>
    <w:rsid w:val="00480102"/>
    <w:rsid w:val="004822EE"/>
    <w:rsid w:val="004827FD"/>
    <w:rsid w:val="0048282D"/>
    <w:rsid w:val="00483D52"/>
    <w:rsid w:val="00483DA6"/>
    <w:rsid w:val="00483F04"/>
    <w:rsid w:val="00484C05"/>
    <w:rsid w:val="00484C0C"/>
    <w:rsid w:val="004852B7"/>
    <w:rsid w:val="004854EB"/>
    <w:rsid w:val="00486717"/>
    <w:rsid w:val="004874C1"/>
    <w:rsid w:val="00487B55"/>
    <w:rsid w:val="00490C26"/>
    <w:rsid w:val="00490E82"/>
    <w:rsid w:val="00490EAC"/>
    <w:rsid w:val="004912A3"/>
    <w:rsid w:val="004916E1"/>
    <w:rsid w:val="00492630"/>
    <w:rsid w:val="004938F8"/>
    <w:rsid w:val="00493912"/>
    <w:rsid w:val="004957CA"/>
    <w:rsid w:val="00495D12"/>
    <w:rsid w:val="004964CC"/>
    <w:rsid w:val="00496590"/>
    <w:rsid w:val="00496CBE"/>
    <w:rsid w:val="00497FC4"/>
    <w:rsid w:val="004A0ADC"/>
    <w:rsid w:val="004A104D"/>
    <w:rsid w:val="004A2407"/>
    <w:rsid w:val="004A2470"/>
    <w:rsid w:val="004A3103"/>
    <w:rsid w:val="004A4808"/>
    <w:rsid w:val="004A5076"/>
    <w:rsid w:val="004A663C"/>
    <w:rsid w:val="004A6DDD"/>
    <w:rsid w:val="004A73E3"/>
    <w:rsid w:val="004A76BC"/>
    <w:rsid w:val="004A79D8"/>
    <w:rsid w:val="004A7B19"/>
    <w:rsid w:val="004A7CDD"/>
    <w:rsid w:val="004B03F3"/>
    <w:rsid w:val="004B0AC4"/>
    <w:rsid w:val="004B101A"/>
    <w:rsid w:val="004B136F"/>
    <w:rsid w:val="004B2124"/>
    <w:rsid w:val="004B2203"/>
    <w:rsid w:val="004B2C38"/>
    <w:rsid w:val="004B2DD0"/>
    <w:rsid w:val="004B2EDA"/>
    <w:rsid w:val="004B3920"/>
    <w:rsid w:val="004B3D7C"/>
    <w:rsid w:val="004B49DD"/>
    <w:rsid w:val="004B5FC9"/>
    <w:rsid w:val="004B67B3"/>
    <w:rsid w:val="004B690B"/>
    <w:rsid w:val="004B7159"/>
    <w:rsid w:val="004C00DB"/>
    <w:rsid w:val="004C0D21"/>
    <w:rsid w:val="004C13A1"/>
    <w:rsid w:val="004C219F"/>
    <w:rsid w:val="004C220D"/>
    <w:rsid w:val="004C2525"/>
    <w:rsid w:val="004C5E05"/>
    <w:rsid w:val="004C5E86"/>
    <w:rsid w:val="004C7834"/>
    <w:rsid w:val="004D09D0"/>
    <w:rsid w:val="004D14FB"/>
    <w:rsid w:val="004D1687"/>
    <w:rsid w:val="004D2118"/>
    <w:rsid w:val="004D35A6"/>
    <w:rsid w:val="004D53A7"/>
    <w:rsid w:val="004D579B"/>
    <w:rsid w:val="004D5EDE"/>
    <w:rsid w:val="004D5FB2"/>
    <w:rsid w:val="004D6B7A"/>
    <w:rsid w:val="004D6F3D"/>
    <w:rsid w:val="004D7389"/>
    <w:rsid w:val="004D7A43"/>
    <w:rsid w:val="004E07A9"/>
    <w:rsid w:val="004E193B"/>
    <w:rsid w:val="004E1AC5"/>
    <w:rsid w:val="004E2484"/>
    <w:rsid w:val="004E2B94"/>
    <w:rsid w:val="004E450B"/>
    <w:rsid w:val="004E4DB7"/>
    <w:rsid w:val="004E711C"/>
    <w:rsid w:val="004E73B4"/>
    <w:rsid w:val="004E7851"/>
    <w:rsid w:val="004E7B62"/>
    <w:rsid w:val="004F1287"/>
    <w:rsid w:val="004F20D6"/>
    <w:rsid w:val="004F211E"/>
    <w:rsid w:val="004F3A39"/>
    <w:rsid w:val="004F3D6C"/>
    <w:rsid w:val="004F3DB4"/>
    <w:rsid w:val="004F4A59"/>
    <w:rsid w:val="004F4B9E"/>
    <w:rsid w:val="004F4BDE"/>
    <w:rsid w:val="004F5404"/>
    <w:rsid w:val="004F5478"/>
    <w:rsid w:val="004F5598"/>
    <w:rsid w:val="004F5A9B"/>
    <w:rsid w:val="004F5B87"/>
    <w:rsid w:val="004F6A62"/>
    <w:rsid w:val="00500B13"/>
    <w:rsid w:val="0050195B"/>
    <w:rsid w:val="005021F6"/>
    <w:rsid w:val="005025CF"/>
    <w:rsid w:val="0050271A"/>
    <w:rsid w:val="00502D07"/>
    <w:rsid w:val="0050343E"/>
    <w:rsid w:val="005061C0"/>
    <w:rsid w:val="005065CB"/>
    <w:rsid w:val="00506BF7"/>
    <w:rsid w:val="00507789"/>
    <w:rsid w:val="0051005C"/>
    <w:rsid w:val="00510CC3"/>
    <w:rsid w:val="0051196C"/>
    <w:rsid w:val="0051230E"/>
    <w:rsid w:val="00513AB9"/>
    <w:rsid w:val="0051718E"/>
    <w:rsid w:val="00517248"/>
    <w:rsid w:val="0051774F"/>
    <w:rsid w:val="00520593"/>
    <w:rsid w:val="0052060B"/>
    <w:rsid w:val="00520B23"/>
    <w:rsid w:val="00521839"/>
    <w:rsid w:val="00522D2E"/>
    <w:rsid w:val="00524590"/>
    <w:rsid w:val="00524681"/>
    <w:rsid w:val="00524843"/>
    <w:rsid w:val="00524DC5"/>
    <w:rsid w:val="00525A2E"/>
    <w:rsid w:val="00525DAC"/>
    <w:rsid w:val="00526AF5"/>
    <w:rsid w:val="00527B2F"/>
    <w:rsid w:val="005308A7"/>
    <w:rsid w:val="005315FB"/>
    <w:rsid w:val="00531ACE"/>
    <w:rsid w:val="005326B8"/>
    <w:rsid w:val="00532CAC"/>
    <w:rsid w:val="00532D34"/>
    <w:rsid w:val="005332F1"/>
    <w:rsid w:val="005337C8"/>
    <w:rsid w:val="005342CD"/>
    <w:rsid w:val="00535DBD"/>
    <w:rsid w:val="00536642"/>
    <w:rsid w:val="00537B61"/>
    <w:rsid w:val="00540D83"/>
    <w:rsid w:val="005414D8"/>
    <w:rsid w:val="00541C5C"/>
    <w:rsid w:val="00541CC1"/>
    <w:rsid w:val="00542029"/>
    <w:rsid w:val="00542674"/>
    <w:rsid w:val="005429EB"/>
    <w:rsid w:val="005434BC"/>
    <w:rsid w:val="00543EC3"/>
    <w:rsid w:val="00544161"/>
    <w:rsid w:val="00544B48"/>
    <w:rsid w:val="00544D9F"/>
    <w:rsid w:val="005450EC"/>
    <w:rsid w:val="0054527A"/>
    <w:rsid w:val="00545D25"/>
    <w:rsid w:val="005470CA"/>
    <w:rsid w:val="005518F2"/>
    <w:rsid w:val="0055243A"/>
    <w:rsid w:val="00552E33"/>
    <w:rsid w:val="005532BF"/>
    <w:rsid w:val="00554384"/>
    <w:rsid w:val="00554DBE"/>
    <w:rsid w:val="0055627D"/>
    <w:rsid w:val="0055710C"/>
    <w:rsid w:val="005579D2"/>
    <w:rsid w:val="00557DBF"/>
    <w:rsid w:val="00557FB7"/>
    <w:rsid w:val="00560206"/>
    <w:rsid w:val="00561A78"/>
    <w:rsid w:val="00563BA0"/>
    <w:rsid w:val="00564504"/>
    <w:rsid w:val="005651E9"/>
    <w:rsid w:val="0056605A"/>
    <w:rsid w:val="00566370"/>
    <w:rsid w:val="0056652E"/>
    <w:rsid w:val="0056664F"/>
    <w:rsid w:val="00566B02"/>
    <w:rsid w:val="00567347"/>
    <w:rsid w:val="005679EB"/>
    <w:rsid w:val="005704E1"/>
    <w:rsid w:val="0057111F"/>
    <w:rsid w:val="00572764"/>
    <w:rsid w:val="005733CC"/>
    <w:rsid w:val="00573B10"/>
    <w:rsid w:val="00573B6A"/>
    <w:rsid w:val="00575003"/>
    <w:rsid w:val="0057601B"/>
    <w:rsid w:val="00577A5E"/>
    <w:rsid w:val="00577B63"/>
    <w:rsid w:val="005802D7"/>
    <w:rsid w:val="00580E0D"/>
    <w:rsid w:val="0058175A"/>
    <w:rsid w:val="00581BB0"/>
    <w:rsid w:val="0058280C"/>
    <w:rsid w:val="00582F2F"/>
    <w:rsid w:val="005836E2"/>
    <w:rsid w:val="00583AB8"/>
    <w:rsid w:val="00584F04"/>
    <w:rsid w:val="00585F0D"/>
    <w:rsid w:val="00586B58"/>
    <w:rsid w:val="00587C04"/>
    <w:rsid w:val="00587C43"/>
    <w:rsid w:val="00590CA7"/>
    <w:rsid w:val="00591C7D"/>
    <w:rsid w:val="005922B6"/>
    <w:rsid w:val="0059244C"/>
    <w:rsid w:val="005933A7"/>
    <w:rsid w:val="005942B8"/>
    <w:rsid w:val="00595111"/>
    <w:rsid w:val="005955C0"/>
    <w:rsid w:val="00595E38"/>
    <w:rsid w:val="00595F5C"/>
    <w:rsid w:val="00597A71"/>
    <w:rsid w:val="005A03B3"/>
    <w:rsid w:val="005A0A9D"/>
    <w:rsid w:val="005A1084"/>
    <w:rsid w:val="005A1C6F"/>
    <w:rsid w:val="005A2B9D"/>
    <w:rsid w:val="005A3984"/>
    <w:rsid w:val="005A3D06"/>
    <w:rsid w:val="005A3D91"/>
    <w:rsid w:val="005A4C33"/>
    <w:rsid w:val="005A5621"/>
    <w:rsid w:val="005A6049"/>
    <w:rsid w:val="005A6464"/>
    <w:rsid w:val="005A65F3"/>
    <w:rsid w:val="005A76FA"/>
    <w:rsid w:val="005A794E"/>
    <w:rsid w:val="005B04ED"/>
    <w:rsid w:val="005B06D0"/>
    <w:rsid w:val="005B0798"/>
    <w:rsid w:val="005B15B2"/>
    <w:rsid w:val="005B1C1C"/>
    <w:rsid w:val="005B2994"/>
    <w:rsid w:val="005B349F"/>
    <w:rsid w:val="005B4628"/>
    <w:rsid w:val="005B4CFF"/>
    <w:rsid w:val="005B5B88"/>
    <w:rsid w:val="005B5B8F"/>
    <w:rsid w:val="005B5C78"/>
    <w:rsid w:val="005B5F23"/>
    <w:rsid w:val="005B7266"/>
    <w:rsid w:val="005C02F8"/>
    <w:rsid w:val="005C0598"/>
    <w:rsid w:val="005C0C74"/>
    <w:rsid w:val="005C1F28"/>
    <w:rsid w:val="005C2860"/>
    <w:rsid w:val="005C2AAD"/>
    <w:rsid w:val="005C3121"/>
    <w:rsid w:val="005C3615"/>
    <w:rsid w:val="005C3665"/>
    <w:rsid w:val="005C3A5E"/>
    <w:rsid w:val="005C43D5"/>
    <w:rsid w:val="005C4728"/>
    <w:rsid w:val="005C4A13"/>
    <w:rsid w:val="005C4B6B"/>
    <w:rsid w:val="005C51B5"/>
    <w:rsid w:val="005C5294"/>
    <w:rsid w:val="005C59A8"/>
    <w:rsid w:val="005C63EA"/>
    <w:rsid w:val="005D0998"/>
    <w:rsid w:val="005D1B8D"/>
    <w:rsid w:val="005D24DE"/>
    <w:rsid w:val="005D3AC6"/>
    <w:rsid w:val="005D4732"/>
    <w:rsid w:val="005D5ADD"/>
    <w:rsid w:val="005E0598"/>
    <w:rsid w:val="005E0BEE"/>
    <w:rsid w:val="005E0E22"/>
    <w:rsid w:val="005E10DD"/>
    <w:rsid w:val="005E160B"/>
    <w:rsid w:val="005E1AA5"/>
    <w:rsid w:val="005E2BC2"/>
    <w:rsid w:val="005E3642"/>
    <w:rsid w:val="005E37CE"/>
    <w:rsid w:val="005E3889"/>
    <w:rsid w:val="005E3CB7"/>
    <w:rsid w:val="005E43DF"/>
    <w:rsid w:val="005E4489"/>
    <w:rsid w:val="005E53DE"/>
    <w:rsid w:val="005E550D"/>
    <w:rsid w:val="005E5DBB"/>
    <w:rsid w:val="005E5F48"/>
    <w:rsid w:val="005E6094"/>
    <w:rsid w:val="005E6B5E"/>
    <w:rsid w:val="005E6EFD"/>
    <w:rsid w:val="005E706B"/>
    <w:rsid w:val="005F0295"/>
    <w:rsid w:val="005F0929"/>
    <w:rsid w:val="005F2620"/>
    <w:rsid w:val="005F26C7"/>
    <w:rsid w:val="005F2BE1"/>
    <w:rsid w:val="005F2BFB"/>
    <w:rsid w:val="005F2E24"/>
    <w:rsid w:val="005F3E22"/>
    <w:rsid w:val="005F71C5"/>
    <w:rsid w:val="00600504"/>
    <w:rsid w:val="006011F0"/>
    <w:rsid w:val="00603E39"/>
    <w:rsid w:val="00604E3F"/>
    <w:rsid w:val="00605B03"/>
    <w:rsid w:val="00605F96"/>
    <w:rsid w:val="006070CE"/>
    <w:rsid w:val="006074E7"/>
    <w:rsid w:val="006076B0"/>
    <w:rsid w:val="00607A5D"/>
    <w:rsid w:val="006127BF"/>
    <w:rsid w:val="00613622"/>
    <w:rsid w:val="006137FD"/>
    <w:rsid w:val="00614292"/>
    <w:rsid w:val="00614D6E"/>
    <w:rsid w:val="00615518"/>
    <w:rsid w:val="00615A4C"/>
    <w:rsid w:val="00616B75"/>
    <w:rsid w:val="00616C82"/>
    <w:rsid w:val="006178CD"/>
    <w:rsid w:val="0061797A"/>
    <w:rsid w:val="00617C1D"/>
    <w:rsid w:val="0062016A"/>
    <w:rsid w:val="00620C3E"/>
    <w:rsid w:val="006213CD"/>
    <w:rsid w:val="0062211A"/>
    <w:rsid w:val="006221D6"/>
    <w:rsid w:val="00623BAC"/>
    <w:rsid w:val="00623C52"/>
    <w:rsid w:val="00624103"/>
    <w:rsid w:val="00624441"/>
    <w:rsid w:val="00624D1A"/>
    <w:rsid w:val="00624DCC"/>
    <w:rsid w:val="00624EF4"/>
    <w:rsid w:val="00625CDA"/>
    <w:rsid w:val="00625DF1"/>
    <w:rsid w:val="00626558"/>
    <w:rsid w:val="00626921"/>
    <w:rsid w:val="0062758F"/>
    <w:rsid w:val="006300C2"/>
    <w:rsid w:val="00630393"/>
    <w:rsid w:val="00631A91"/>
    <w:rsid w:val="00632AB0"/>
    <w:rsid w:val="00633471"/>
    <w:rsid w:val="0063353A"/>
    <w:rsid w:val="006337C7"/>
    <w:rsid w:val="00633A21"/>
    <w:rsid w:val="00634246"/>
    <w:rsid w:val="00634650"/>
    <w:rsid w:val="00634DFF"/>
    <w:rsid w:val="00634FBD"/>
    <w:rsid w:val="00635119"/>
    <w:rsid w:val="00635B87"/>
    <w:rsid w:val="00635C37"/>
    <w:rsid w:val="00636DA8"/>
    <w:rsid w:val="006370C6"/>
    <w:rsid w:val="0064053E"/>
    <w:rsid w:val="00640EAD"/>
    <w:rsid w:val="00641015"/>
    <w:rsid w:val="00641644"/>
    <w:rsid w:val="006426EC"/>
    <w:rsid w:val="00642A40"/>
    <w:rsid w:val="00643E79"/>
    <w:rsid w:val="00644581"/>
    <w:rsid w:val="00647368"/>
    <w:rsid w:val="006474EB"/>
    <w:rsid w:val="00647BEE"/>
    <w:rsid w:val="00650062"/>
    <w:rsid w:val="00651819"/>
    <w:rsid w:val="00651F1C"/>
    <w:rsid w:val="006524F0"/>
    <w:rsid w:val="00652735"/>
    <w:rsid w:val="00652747"/>
    <w:rsid w:val="0065331B"/>
    <w:rsid w:val="00653DDB"/>
    <w:rsid w:val="00653EDA"/>
    <w:rsid w:val="0065419F"/>
    <w:rsid w:val="00654CBA"/>
    <w:rsid w:val="006554F0"/>
    <w:rsid w:val="00655876"/>
    <w:rsid w:val="006559C9"/>
    <w:rsid w:val="00655E1C"/>
    <w:rsid w:val="00655F7A"/>
    <w:rsid w:val="00655F83"/>
    <w:rsid w:val="00657CED"/>
    <w:rsid w:val="00657CF6"/>
    <w:rsid w:val="00660AC6"/>
    <w:rsid w:val="00660FFA"/>
    <w:rsid w:val="0066145C"/>
    <w:rsid w:val="00661AA4"/>
    <w:rsid w:val="00661DEA"/>
    <w:rsid w:val="0066236D"/>
    <w:rsid w:val="00663A0F"/>
    <w:rsid w:val="00663E36"/>
    <w:rsid w:val="006646F4"/>
    <w:rsid w:val="00664A66"/>
    <w:rsid w:val="00664C3C"/>
    <w:rsid w:val="00664CF1"/>
    <w:rsid w:val="0066552A"/>
    <w:rsid w:val="00665D77"/>
    <w:rsid w:val="00665E2E"/>
    <w:rsid w:val="00666AFA"/>
    <w:rsid w:val="006674F5"/>
    <w:rsid w:val="00667765"/>
    <w:rsid w:val="00667801"/>
    <w:rsid w:val="00670D02"/>
    <w:rsid w:val="00671475"/>
    <w:rsid w:val="00671AAE"/>
    <w:rsid w:val="00673516"/>
    <w:rsid w:val="00673F99"/>
    <w:rsid w:val="00674578"/>
    <w:rsid w:val="00674A7F"/>
    <w:rsid w:val="00674DFD"/>
    <w:rsid w:val="00675FF4"/>
    <w:rsid w:val="00676791"/>
    <w:rsid w:val="0067711F"/>
    <w:rsid w:val="00677A8B"/>
    <w:rsid w:val="00677D9A"/>
    <w:rsid w:val="006819A6"/>
    <w:rsid w:val="00682369"/>
    <w:rsid w:val="0068258D"/>
    <w:rsid w:val="00682CEC"/>
    <w:rsid w:val="0068401E"/>
    <w:rsid w:val="0068433F"/>
    <w:rsid w:val="00684350"/>
    <w:rsid w:val="00684410"/>
    <w:rsid w:val="0068446F"/>
    <w:rsid w:val="00684BFD"/>
    <w:rsid w:val="00686007"/>
    <w:rsid w:val="00686745"/>
    <w:rsid w:val="00686B18"/>
    <w:rsid w:val="00686EBE"/>
    <w:rsid w:val="00686EF8"/>
    <w:rsid w:val="00687CAD"/>
    <w:rsid w:val="00690348"/>
    <w:rsid w:val="00690377"/>
    <w:rsid w:val="0069069E"/>
    <w:rsid w:val="00690A27"/>
    <w:rsid w:val="00690A9D"/>
    <w:rsid w:val="006913C0"/>
    <w:rsid w:val="006918EE"/>
    <w:rsid w:val="0069272A"/>
    <w:rsid w:val="00692CB0"/>
    <w:rsid w:val="00692CCE"/>
    <w:rsid w:val="00693697"/>
    <w:rsid w:val="00693D8D"/>
    <w:rsid w:val="00693E7C"/>
    <w:rsid w:val="006955AC"/>
    <w:rsid w:val="0069638C"/>
    <w:rsid w:val="006A0423"/>
    <w:rsid w:val="006A04F4"/>
    <w:rsid w:val="006A1750"/>
    <w:rsid w:val="006A1859"/>
    <w:rsid w:val="006A1E94"/>
    <w:rsid w:val="006A1FC4"/>
    <w:rsid w:val="006A2245"/>
    <w:rsid w:val="006A2402"/>
    <w:rsid w:val="006A250B"/>
    <w:rsid w:val="006A25F1"/>
    <w:rsid w:val="006A3F86"/>
    <w:rsid w:val="006A4FDC"/>
    <w:rsid w:val="006A58A4"/>
    <w:rsid w:val="006A7890"/>
    <w:rsid w:val="006A7FA7"/>
    <w:rsid w:val="006A7FC9"/>
    <w:rsid w:val="006B041C"/>
    <w:rsid w:val="006B06BE"/>
    <w:rsid w:val="006B0907"/>
    <w:rsid w:val="006B144D"/>
    <w:rsid w:val="006B1FB2"/>
    <w:rsid w:val="006B2420"/>
    <w:rsid w:val="006B2D52"/>
    <w:rsid w:val="006B33E5"/>
    <w:rsid w:val="006B4AAA"/>
    <w:rsid w:val="006B4D30"/>
    <w:rsid w:val="006B6B26"/>
    <w:rsid w:val="006B6CBD"/>
    <w:rsid w:val="006B6DE4"/>
    <w:rsid w:val="006B6F3C"/>
    <w:rsid w:val="006B6F5E"/>
    <w:rsid w:val="006B7B66"/>
    <w:rsid w:val="006C124F"/>
    <w:rsid w:val="006C141E"/>
    <w:rsid w:val="006C1713"/>
    <w:rsid w:val="006C1EA0"/>
    <w:rsid w:val="006C2721"/>
    <w:rsid w:val="006C2A87"/>
    <w:rsid w:val="006C38C9"/>
    <w:rsid w:val="006C3D39"/>
    <w:rsid w:val="006C49A1"/>
    <w:rsid w:val="006C64A2"/>
    <w:rsid w:val="006C66F1"/>
    <w:rsid w:val="006C789D"/>
    <w:rsid w:val="006D12AF"/>
    <w:rsid w:val="006D1A75"/>
    <w:rsid w:val="006D38CB"/>
    <w:rsid w:val="006D3A7F"/>
    <w:rsid w:val="006D3A9D"/>
    <w:rsid w:val="006D3FB2"/>
    <w:rsid w:val="006D415E"/>
    <w:rsid w:val="006D436E"/>
    <w:rsid w:val="006D5996"/>
    <w:rsid w:val="006D59F1"/>
    <w:rsid w:val="006D6E82"/>
    <w:rsid w:val="006D7EF9"/>
    <w:rsid w:val="006E00E0"/>
    <w:rsid w:val="006E0FA8"/>
    <w:rsid w:val="006E1024"/>
    <w:rsid w:val="006E22E5"/>
    <w:rsid w:val="006E2347"/>
    <w:rsid w:val="006E423D"/>
    <w:rsid w:val="006E474D"/>
    <w:rsid w:val="006E5338"/>
    <w:rsid w:val="006E5701"/>
    <w:rsid w:val="006E58AE"/>
    <w:rsid w:val="006E5A1A"/>
    <w:rsid w:val="006E5AB3"/>
    <w:rsid w:val="006E5F50"/>
    <w:rsid w:val="006E69D0"/>
    <w:rsid w:val="006E6F2E"/>
    <w:rsid w:val="006E7F04"/>
    <w:rsid w:val="006F0CBE"/>
    <w:rsid w:val="006F16EE"/>
    <w:rsid w:val="006F2048"/>
    <w:rsid w:val="006F2896"/>
    <w:rsid w:val="006F31EC"/>
    <w:rsid w:val="006F512B"/>
    <w:rsid w:val="006F519F"/>
    <w:rsid w:val="006F5877"/>
    <w:rsid w:val="006F5BFF"/>
    <w:rsid w:val="006F5E93"/>
    <w:rsid w:val="006F623B"/>
    <w:rsid w:val="006F6FF6"/>
    <w:rsid w:val="006F7D07"/>
    <w:rsid w:val="00700EFB"/>
    <w:rsid w:val="00701583"/>
    <w:rsid w:val="00701FB1"/>
    <w:rsid w:val="00701FF2"/>
    <w:rsid w:val="007026A7"/>
    <w:rsid w:val="0070276A"/>
    <w:rsid w:val="00702B95"/>
    <w:rsid w:val="00702B99"/>
    <w:rsid w:val="00703023"/>
    <w:rsid w:val="00703645"/>
    <w:rsid w:val="00703979"/>
    <w:rsid w:val="00704AED"/>
    <w:rsid w:val="00705359"/>
    <w:rsid w:val="00705883"/>
    <w:rsid w:val="00705B35"/>
    <w:rsid w:val="00706517"/>
    <w:rsid w:val="00706694"/>
    <w:rsid w:val="00707F5D"/>
    <w:rsid w:val="007125D6"/>
    <w:rsid w:val="00713AE2"/>
    <w:rsid w:val="00713D8B"/>
    <w:rsid w:val="007146AB"/>
    <w:rsid w:val="00714EE0"/>
    <w:rsid w:val="007151FA"/>
    <w:rsid w:val="00715ECF"/>
    <w:rsid w:val="00715ED6"/>
    <w:rsid w:val="0071662D"/>
    <w:rsid w:val="00716707"/>
    <w:rsid w:val="00717CDD"/>
    <w:rsid w:val="00720DE0"/>
    <w:rsid w:val="00720FC5"/>
    <w:rsid w:val="007214D4"/>
    <w:rsid w:val="00721555"/>
    <w:rsid w:val="0072243E"/>
    <w:rsid w:val="007224E5"/>
    <w:rsid w:val="00722B48"/>
    <w:rsid w:val="0072440F"/>
    <w:rsid w:val="007250E8"/>
    <w:rsid w:val="007252EC"/>
    <w:rsid w:val="00725A9B"/>
    <w:rsid w:val="00725CBB"/>
    <w:rsid w:val="00725FB7"/>
    <w:rsid w:val="007261C9"/>
    <w:rsid w:val="00726D3F"/>
    <w:rsid w:val="007270B2"/>
    <w:rsid w:val="007275C1"/>
    <w:rsid w:val="00730490"/>
    <w:rsid w:val="007320E5"/>
    <w:rsid w:val="0073272B"/>
    <w:rsid w:val="007327C9"/>
    <w:rsid w:val="00733F7A"/>
    <w:rsid w:val="007345DC"/>
    <w:rsid w:val="00734724"/>
    <w:rsid w:val="00735FD2"/>
    <w:rsid w:val="00736566"/>
    <w:rsid w:val="0073684E"/>
    <w:rsid w:val="00737605"/>
    <w:rsid w:val="00737831"/>
    <w:rsid w:val="007446A7"/>
    <w:rsid w:val="0074497A"/>
    <w:rsid w:val="00745355"/>
    <w:rsid w:val="00745F0B"/>
    <w:rsid w:val="007462FE"/>
    <w:rsid w:val="00746700"/>
    <w:rsid w:val="00746D7B"/>
    <w:rsid w:val="0074755B"/>
    <w:rsid w:val="007479A9"/>
    <w:rsid w:val="00751AED"/>
    <w:rsid w:val="00751C7E"/>
    <w:rsid w:val="007520C2"/>
    <w:rsid w:val="00752452"/>
    <w:rsid w:val="00752BBF"/>
    <w:rsid w:val="00752C4F"/>
    <w:rsid w:val="00752DFE"/>
    <w:rsid w:val="007534F6"/>
    <w:rsid w:val="00754301"/>
    <w:rsid w:val="007548E3"/>
    <w:rsid w:val="00754F61"/>
    <w:rsid w:val="00754FB5"/>
    <w:rsid w:val="00757ED2"/>
    <w:rsid w:val="007605FC"/>
    <w:rsid w:val="00760CE3"/>
    <w:rsid w:val="007610B1"/>
    <w:rsid w:val="00762B4C"/>
    <w:rsid w:val="007630F3"/>
    <w:rsid w:val="00763973"/>
    <w:rsid w:val="007645C3"/>
    <w:rsid w:val="0076498A"/>
    <w:rsid w:val="007649D3"/>
    <w:rsid w:val="00765F9A"/>
    <w:rsid w:val="007666D9"/>
    <w:rsid w:val="00766CD3"/>
    <w:rsid w:val="007678D8"/>
    <w:rsid w:val="00767A47"/>
    <w:rsid w:val="00770ABF"/>
    <w:rsid w:val="007710CA"/>
    <w:rsid w:val="00771443"/>
    <w:rsid w:val="0077174D"/>
    <w:rsid w:val="007718B6"/>
    <w:rsid w:val="00771FAF"/>
    <w:rsid w:val="00771FF6"/>
    <w:rsid w:val="00772478"/>
    <w:rsid w:val="0077379B"/>
    <w:rsid w:val="0077395B"/>
    <w:rsid w:val="00774D6B"/>
    <w:rsid w:val="00774EED"/>
    <w:rsid w:val="00775FC7"/>
    <w:rsid w:val="007762D1"/>
    <w:rsid w:val="00777736"/>
    <w:rsid w:val="0078069A"/>
    <w:rsid w:val="007808A7"/>
    <w:rsid w:val="007818DB"/>
    <w:rsid w:val="00781DD5"/>
    <w:rsid w:val="00781DEF"/>
    <w:rsid w:val="0078395E"/>
    <w:rsid w:val="00783C7A"/>
    <w:rsid w:val="00784D16"/>
    <w:rsid w:val="00786825"/>
    <w:rsid w:val="00787E9B"/>
    <w:rsid w:val="0079006F"/>
    <w:rsid w:val="007904DE"/>
    <w:rsid w:val="00790B99"/>
    <w:rsid w:val="00792164"/>
    <w:rsid w:val="00792AA0"/>
    <w:rsid w:val="00793059"/>
    <w:rsid w:val="00794951"/>
    <w:rsid w:val="00794B54"/>
    <w:rsid w:val="00796509"/>
    <w:rsid w:val="00796A37"/>
    <w:rsid w:val="00796D07"/>
    <w:rsid w:val="00796E23"/>
    <w:rsid w:val="00797C00"/>
    <w:rsid w:val="007A006F"/>
    <w:rsid w:val="007A0B8C"/>
    <w:rsid w:val="007A0BB9"/>
    <w:rsid w:val="007A1601"/>
    <w:rsid w:val="007A2013"/>
    <w:rsid w:val="007A2ACB"/>
    <w:rsid w:val="007A36F4"/>
    <w:rsid w:val="007A48A1"/>
    <w:rsid w:val="007A6144"/>
    <w:rsid w:val="007B033B"/>
    <w:rsid w:val="007B0FC8"/>
    <w:rsid w:val="007B12B2"/>
    <w:rsid w:val="007B157E"/>
    <w:rsid w:val="007B23CF"/>
    <w:rsid w:val="007B2871"/>
    <w:rsid w:val="007B28D8"/>
    <w:rsid w:val="007B3102"/>
    <w:rsid w:val="007B40D4"/>
    <w:rsid w:val="007B4732"/>
    <w:rsid w:val="007B476B"/>
    <w:rsid w:val="007B49BD"/>
    <w:rsid w:val="007B56D8"/>
    <w:rsid w:val="007B5B45"/>
    <w:rsid w:val="007B6BC1"/>
    <w:rsid w:val="007B6FD2"/>
    <w:rsid w:val="007B74E6"/>
    <w:rsid w:val="007B7933"/>
    <w:rsid w:val="007B7CC5"/>
    <w:rsid w:val="007B7F2E"/>
    <w:rsid w:val="007C02B2"/>
    <w:rsid w:val="007C2514"/>
    <w:rsid w:val="007C2EFA"/>
    <w:rsid w:val="007C36F6"/>
    <w:rsid w:val="007C3EEB"/>
    <w:rsid w:val="007C4325"/>
    <w:rsid w:val="007C44BB"/>
    <w:rsid w:val="007C54AA"/>
    <w:rsid w:val="007C5794"/>
    <w:rsid w:val="007C60D8"/>
    <w:rsid w:val="007C70B2"/>
    <w:rsid w:val="007C7DEC"/>
    <w:rsid w:val="007D0896"/>
    <w:rsid w:val="007D2650"/>
    <w:rsid w:val="007D340D"/>
    <w:rsid w:val="007D4208"/>
    <w:rsid w:val="007D4C69"/>
    <w:rsid w:val="007D659E"/>
    <w:rsid w:val="007D67E2"/>
    <w:rsid w:val="007D736E"/>
    <w:rsid w:val="007D7C49"/>
    <w:rsid w:val="007E02FA"/>
    <w:rsid w:val="007E114D"/>
    <w:rsid w:val="007E177E"/>
    <w:rsid w:val="007E3068"/>
    <w:rsid w:val="007E3701"/>
    <w:rsid w:val="007E3867"/>
    <w:rsid w:val="007E40EF"/>
    <w:rsid w:val="007E48FC"/>
    <w:rsid w:val="007E5557"/>
    <w:rsid w:val="007E5CEC"/>
    <w:rsid w:val="007E6315"/>
    <w:rsid w:val="007E66F9"/>
    <w:rsid w:val="007E69DE"/>
    <w:rsid w:val="007E6C18"/>
    <w:rsid w:val="007E78A7"/>
    <w:rsid w:val="007F0CAF"/>
    <w:rsid w:val="007F0D5B"/>
    <w:rsid w:val="007F1839"/>
    <w:rsid w:val="007F1BE0"/>
    <w:rsid w:val="007F1E34"/>
    <w:rsid w:val="007F2642"/>
    <w:rsid w:val="007F2D62"/>
    <w:rsid w:val="007F2F83"/>
    <w:rsid w:val="007F364F"/>
    <w:rsid w:val="007F3F43"/>
    <w:rsid w:val="007F5450"/>
    <w:rsid w:val="007F555C"/>
    <w:rsid w:val="007F5977"/>
    <w:rsid w:val="007F5BB5"/>
    <w:rsid w:val="007F5D90"/>
    <w:rsid w:val="007F627B"/>
    <w:rsid w:val="007F6E1A"/>
    <w:rsid w:val="007F7747"/>
    <w:rsid w:val="007F7FF2"/>
    <w:rsid w:val="0080003A"/>
    <w:rsid w:val="00802125"/>
    <w:rsid w:val="00802347"/>
    <w:rsid w:val="008037E8"/>
    <w:rsid w:val="00803C87"/>
    <w:rsid w:val="008043DF"/>
    <w:rsid w:val="008050EE"/>
    <w:rsid w:val="00806200"/>
    <w:rsid w:val="0080624A"/>
    <w:rsid w:val="00806829"/>
    <w:rsid w:val="00807155"/>
    <w:rsid w:val="0080736C"/>
    <w:rsid w:val="00807BBC"/>
    <w:rsid w:val="00807CA2"/>
    <w:rsid w:val="00810948"/>
    <w:rsid w:val="00810A43"/>
    <w:rsid w:val="008112B9"/>
    <w:rsid w:val="00812193"/>
    <w:rsid w:val="0081225D"/>
    <w:rsid w:val="00812703"/>
    <w:rsid w:val="00812C60"/>
    <w:rsid w:val="00812FA3"/>
    <w:rsid w:val="008138AB"/>
    <w:rsid w:val="00813C94"/>
    <w:rsid w:val="00814B3D"/>
    <w:rsid w:val="00814C33"/>
    <w:rsid w:val="00814E7B"/>
    <w:rsid w:val="00816D3A"/>
    <w:rsid w:val="00816DF8"/>
    <w:rsid w:val="008174C6"/>
    <w:rsid w:val="00817D1D"/>
    <w:rsid w:val="0082067A"/>
    <w:rsid w:val="00820811"/>
    <w:rsid w:val="00822109"/>
    <w:rsid w:val="008224D8"/>
    <w:rsid w:val="008230F2"/>
    <w:rsid w:val="00823984"/>
    <w:rsid w:val="00824401"/>
    <w:rsid w:val="00824470"/>
    <w:rsid w:val="00824EAD"/>
    <w:rsid w:val="008251BD"/>
    <w:rsid w:val="00826262"/>
    <w:rsid w:val="00826449"/>
    <w:rsid w:val="00826E31"/>
    <w:rsid w:val="008271AA"/>
    <w:rsid w:val="00827C52"/>
    <w:rsid w:val="008346F9"/>
    <w:rsid w:val="00834D69"/>
    <w:rsid w:val="008354E6"/>
    <w:rsid w:val="00836214"/>
    <w:rsid w:val="00836236"/>
    <w:rsid w:val="008370DE"/>
    <w:rsid w:val="00837198"/>
    <w:rsid w:val="00837405"/>
    <w:rsid w:val="008375AC"/>
    <w:rsid w:val="00840F3C"/>
    <w:rsid w:val="008414D2"/>
    <w:rsid w:val="008421BB"/>
    <w:rsid w:val="00842200"/>
    <w:rsid w:val="00842438"/>
    <w:rsid w:val="008424B4"/>
    <w:rsid w:val="00842A63"/>
    <w:rsid w:val="00842DAE"/>
    <w:rsid w:val="00843899"/>
    <w:rsid w:val="00844878"/>
    <w:rsid w:val="00844E06"/>
    <w:rsid w:val="0084510F"/>
    <w:rsid w:val="0084531E"/>
    <w:rsid w:val="008455C1"/>
    <w:rsid w:val="00846C4E"/>
    <w:rsid w:val="008477DB"/>
    <w:rsid w:val="00847EC3"/>
    <w:rsid w:val="00850510"/>
    <w:rsid w:val="008506E5"/>
    <w:rsid w:val="00850BE1"/>
    <w:rsid w:val="00850E2A"/>
    <w:rsid w:val="008516E3"/>
    <w:rsid w:val="00851E71"/>
    <w:rsid w:val="008520DA"/>
    <w:rsid w:val="008527E0"/>
    <w:rsid w:val="00856F23"/>
    <w:rsid w:val="008573A0"/>
    <w:rsid w:val="00857754"/>
    <w:rsid w:val="008609F5"/>
    <w:rsid w:val="00862401"/>
    <w:rsid w:val="008635A0"/>
    <w:rsid w:val="0086372A"/>
    <w:rsid w:val="008645D9"/>
    <w:rsid w:val="00864C29"/>
    <w:rsid w:val="00864CB6"/>
    <w:rsid w:val="008669C3"/>
    <w:rsid w:val="00866DA9"/>
    <w:rsid w:val="00866E15"/>
    <w:rsid w:val="0086782A"/>
    <w:rsid w:val="00870ED1"/>
    <w:rsid w:val="00871F7F"/>
    <w:rsid w:val="0087219F"/>
    <w:rsid w:val="00872689"/>
    <w:rsid w:val="00873216"/>
    <w:rsid w:val="0087329C"/>
    <w:rsid w:val="0087440E"/>
    <w:rsid w:val="0087659B"/>
    <w:rsid w:val="00876732"/>
    <w:rsid w:val="0087730A"/>
    <w:rsid w:val="00877A3E"/>
    <w:rsid w:val="008815EB"/>
    <w:rsid w:val="00881E7B"/>
    <w:rsid w:val="008838C0"/>
    <w:rsid w:val="00884F1F"/>
    <w:rsid w:val="0088590E"/>
    <w:rsid w:val="00885EF1"/>
    <w:rsid w:val="00886FC0"/>
    <w:rsid w:val="00890A19"/>
    <w:rsid w:val="00891640"/>
    <w:rsid w:val="008919F9"/>
    <w:rsid w:val="00891A49"/>
    <w:rsid w:val="00891DB1"/>
    <w:rsid w:val="00892240"/>
    <w:rsid w:val="00892910"/>
    <w:rsid w:val="008930AD"/>
    <w:rsid w:val="00894358"/>
    <w:rsid w:val="00895826"/>
    <w:rsid w:val="00896180"/>
    <w:rsid w:val="00896241"/>
    <w:rsid w:val="00897583"/>
    <w:rsid w:val="008A0410"/>
    <w:rsid w:val="008A06F8"/>
    <w:rsid w:val="008A0BAA"/>
    <w:rsid w:val="008A3023"/>
    <w:rsid w:val="008A42E2"/>
    <w:rsid w:val="008A45A5"/>
    <w:rsid w:val="008A4628"/>
    <w:rsid w:val="008A4D01"/>
    <w:rsid w:val="008A4D27"/>
    <w:rsid w:val="008A55E8"/>
    <w:rsid w:val="008A620C"/>
    <w:rsid w:val="008A67DA"/>
    <w:rsid w:val="008A681C"/>
    <w:rsid w:val="008B008E"/>
    <w:rsid w:val="008B0AC5"/>
    <w:rsid w:val="008B11B6"/>
    <w:rsid w:val="008B18A9"/>
    <w:rsid w:val="008B1C2A"/>
    <w:rsid w:val="008B2762"/>
    <w:rsid w:val="008B3E3D"/>
    <w:rsid w:val="008B404C"/>
    <w:rsid w:val="008B419C"/>
    <w:rsid w:val="008B4786"/>
    <w:rsid w:val="008B54EA"/>
    <w:rsid w:val="008B5558"/>
    <w:rsid w:val="008B5894"/>
    <w:rsid w:val="008B5AD6"/>
    <w:rsid w:val="008B5D3E"/>
    <w:rsid w:val="008B60CB"/>
    <w:rsid w:val="008B6923"/>
    <w:rsid w:val="008B749B"/>
    <w:rsid w:val="008B7543"/>
    <w:rsid w:val="008B7EB3"/>
    <w:rsid w:val="008C0969"/>
    <w:rsid w:val="008C100D"/>
    <w:rsid w:val="008C1E89"/>
    <w:rsid w:val="008C253E"/>
    <w:rsid w:val="008C26D5"/>
    <w:rsid w:val="008C33A8"/>
    <w:rsid w:val="008C372E"/>
    <w:rsid w:val="008C4C98"/>
    <w:rsid w:val="008C5089"/>
    <w:rsid w:val="008C51B7"/>
    <w:rsid w:val="008C525F"/>
    <w:rsid w:val="008C5ED1"/>
    <w:rsid w:val="008C6006"/>
    <w:rsid w:val="008C708F"/>
    <w:rsid w:val="008C764F"/>
    <w:rsid w:val="008C7915"/>
    <w:rsid w:val="008D03D1"/>
    <w:rsid w:val="008D0F23"/>
    <w:rsid w:val="008D2480"/>
    <w:rsid w:val="008D2D57"/>
    <w:rsid w:val="008D3ADD"/>
    <w:rsid w:val="008D40BB"/>
    <w:rsid w:val="008D62B9"/>
    <w:rsid w:val="008E0847"/>
    <w:rsid w:val="008E1A83"/>
    <w:rsid w:val="008E1F29"/>
    <w:rsid w:val="008E28E8"/>
    <w:rsid w:val="008E2AAC"/>
    <w:rsid w:val="008E2C4F"/>
    <w:rsid w:val="008E4C06"/>
    <w:rsid w:val="008E4C77"/>
    <w:rsid w:val="008E54EC"/>
    <w:rsid w:val="008E6330"/>
    <w:rsid w:val="008E6461"/>
    <w:rsid w:val="008E6A95"/>
    <w:rsid w:val="008E7316"/>
    <w:rsid w:val="008F01A5"/>
    <w:rsid w:val="008F04C4"/>
    <w:rsid w:val="008F0D31"/>
    <w:rsid w:val="008F11D0"/>
    <w:rsid w:val="008F173F"/>
    <w:rsid w:val="008F18A0"/>
    <w:rsid w:val="008F264C"/>
    <w:rsid w:val="008F39EB"/>
    <w:rsid w:val="008F4465"/>
    <w:rsid w:val="008F4D78"/>
    <w:rsid w:val="008F53CF"/>
    <w:rsid w:val="008F57D9"/>
    <w:rsid w:val="008F6961"/>
    <w:rsid w:val="008F6F0B"/>
    <w:rsid w:val="008F7A5E"/>
    <w:rsid w:val="008F7DA5"/>
    <w:rsid w:val="009005D6"/>
    <w:rsid w:val="0090170D"/>
    <w:rsid w:val="0090177A"/>
    <w:rsid w:val="00901943"/>
    <w:rsid w:val="00901B42"/>
    <w:rsid w:val="00902674"/>
    <w:rsid w:val="00903B37"/>
    <w:rsid w:val="00903B4B"/>
    <w:rsid w:val="009047FD"/>
    <w:rsid w:val="009049FA"/>
    <w:rsid w:val="0090595F"/>
    <w:rsid w:val="00905E3B"/>
    <w:rsid w:val="009061B5"/>
    <w:rsid w:val="009109CE"/>
    <w:rsid w:val="00910ACF"/>
    <w:rsid w:val="00911F65"/>
    <w:rsid w:val="00912192"/>
    <w:rsid w:val="00912922"/>
    <w:rsid w:val="00913C3A"/>
    <w:rsid w:val="009145A3"/>
    <w:rsid w:val="0091476C"/>
    <w:rsid w:val="00915770"/>
    <w:rsid w:val="00915FC0"/>
    <w:rsid w:val="00916253"/>
    <w:rsid w:val="009165C9"/>
    <w:rsid w:val="00917A52"/>
    <w:rsid w:val="00917CCC"/>
    <w:rsid w:val="009206B6"/>
    <w:rsid w:val="00922216"/>
    <w:rsid w:val="00922887"/>
    <w:rsid w:val="00922A26"/>
    <w:rsid w:val="009230A6"/>
    <w:rsid w:val="00923FE8"/>
    <w:rsid w:val="00924C7C"/>
    <w:rsid w:val="00925079"/>
    <w:rsid w:val="00925512"/>
    <w:rsid w:val="00925596"/>
    <w:rsid w:val="00925EE5"/>
    <w:rsid w:val="00926754"/>
    <w:rsid w:val="00926E86"/>
    <w:rsid w:val="0093031A"/>
    <w:rsid w:val="0093069D"/>
    <w:rsid w:val="00930955"/>
    <w:rsid w:val="0093115C"/>
    <w:rsid w:val="00931372"/>
    <w:rsid w:val="009314AC"/>
    <w:rsid w:val="00932023"/>
    <w:rsid w:val="00932541"/>
    <w:rsid w:val="009341E9"/>
    <w:rsid w:val="009346D0"/>
    <w:rsid w:val="0093575E"/>
    <w:rsid w:val="00936549"/>
    <w:rsid w:val="009367BF"/>
    <w:rsid w:val="00936A47"/>
    <w:rsid w:val="00936E58"/>
    <w:rsid w:val="0093746F"/>
    <w:rsid w:val="00940887"/>
    <w:rsid w:val="00940A5D"/>
    <w:rsid w:val="00940B44"/>
    <w:rsid w:val="00940BA7"/>
    <w:rsid w:val="0094167F"/>
    <w:rsid w:val="009431BE"/>
    <w:rsid w:val="00943B08"/>
    <w:rsid w:val="009443B4"/>
    <w:rsid w:val="00944622"/>
    <w:rsid w:val="00944F3E"/>
    <w:rsid w:val="0094560A"/>
    <w:rsid w:val="00950141"/>
    <w:rsid w:val="009504A5"/>
    <w:rsid w:val="00950E0F"/>
    <w:rsid w:val="0095168A"/>
    <w:rsid w:val="00952890"/>
    <w:rsid w:val="00952D75"/>
    <w:rsid w:val="00956D53"/>
    <w:rsid w:val="009579BD"/>
    <w:rsid w:val="00957A0A"/>
    <w:rsid w:val="0096025B"/>
    <w:rsid w:val="00960AEB"/>
    <w:rsid w:val="009613EB"/>
    <w:rsid w:val="009615B9"/>
    <w:rsid w:val="00963C1E"/>
    <w:rsid w:val="0096476A"/>
    <w:rsid w:val="00964C0F"/>
    <w:rsid w:val="00966146"/>
    <w:rsid w:val="00966470"/>
    <w:rsid w:val="00966CE1"/>
    <w:rsid w:val="00967690"/>
    <w:rsid w:val="00967FA1"/>
    <w:rsid w:val="00970F0F"/>
    <w:rsid w:val="00971F1E"/>
    <w:rsid w:val="00972618"/>
    <w:rsid w:val="0097346F"/>
    <w:rsid w:val="00973AE6"/>
    <w:rsid w:val="009741BD"/>
    <w:rsid w:val="00974C56"/>
    <w:rsid w:val="00975086"/>
    <w:rsid w:val="00975944"/>
    <w:rsid w:val="00977FD3"/>
    <w:rsid w:val="0098015D"/>
    <w:rsid w:val="0098043F"/>
    <w:rsid w:val="00980E49"/>
    <w:rsid w:val="00981914"/>
    <w:rsid w:val="00981E7C"/>
    <w:rsid w:val="009827F4"/>
    <w:rsid w:val="00982FEE"/>
    <w:rsid w:val="009856AD"/>
    <w:rsid w:val="00987A9C"/>
    <w:rsid w:val="009912F9"/>
    <w:rsid w:val="0099295A"/>
    <w:rsid w:val="009930BD"/>
    <w:rsid w:val="00993489"/>
    <w:rsid w:val="00993DC1"/>
    <w:rsid w:val="00994D7A"/>
    <w:rsid w:val="00994E48"/>
    <w:rsid w:val="009958C8"/>
    <w:rsid w:val="009978E3"/>
    <w:rsid w:val="009A067C"/>
    <w:rsid w:val="009A0F02"/>
    <w:rsid w:val="009A1166"/>
    <w:rsid w:val="009A21B1"/>
    <w:rsid w:val="009A2B00"/>
    <w:rsid w:val="009A3880"/>
    <w:rsid w:val="009A3B78"/>
    <w:rsid w:val="009A56F7"/>
    <w:rsid w:val="009A5DA3"/>
    <w:rsid w:val="009A6532"/>
    <w:rsid w:val="009A67C5"/>
    <w:rsid w:val="009A7079"/>
    <w:rsid w:val="009A74C6"/>
    <w:rsid w:val="009A7502"/>
    <w:rsid w:val="009A7AD6"/>
    <w:rsid w:val="009A7ADF"/>
    <w:rsid w:val="009A7C6C"/>
    <w:rsid w:val="009B0C4B"/>
    <w:rsid w:val="009B17F2"/>
    <w:rsid w:val="009B18C7"/>
    <w:rsid w:val="009B21BC"/>
    <w:rsid w:val="009B2786"/>
    <w:rsid w:val="009B2F1D"/>
    <w:rsid w:val="009B41E7"/>
    <w:rsid w:val="009B4D76"/>
    <w:rsid w:val="009B55EC"/>
    <w:rsid w:val="009B6599"/>
    <w:rsid w:val="009B6B97"/>
    <w:rsid w:val="009B72C7"/>
    <w:rsid w:val="009B7C26"/>
    <w:rsid w:val="009B7C9E"/>
    <w:rsid w:val="009C09E4"/>
    <w:rsid w:val="009C1C09"/>
    <w:rsid w:val="009C2787"/>
    <w:rsid w:val="009C3A3D"/>
    <w:rsid w:val="009C5263"/>
    <w:rsid w:val="009C54C4"/>
    <w:rsid w:val="009C5A95"/>
    <w:rsid w:val="009C6348"/>
    <w:rsid w:val="009D000C"/>
    <w:rsid w:val="009D36B4"/>
    <w:rsid w:val="009D39EE"/>
    <w:rsid w:val="009D481C"/>
    <w:rsid w:val="009D486D"/>
    <w:rsid w:val="009D5BF4"/>
    <w:rsid w:val="009D71E1"/>
    <w:rsid w:val="009D7310"/>
    <w:rsid w:val="009D790E"/>
    <w:rsid w:val="009E0285"/>
    <w:rsid w:val="009E02C3"/>
    <w:rsid w:val="009E03E0"/>
    <w:rsid w:val="009E03E1"/>
    <w:rsid w:val="009E04A3"/>
    <w:rsid w:val="009E07F0"/>
    <w:rsid w:val="009E09C4"/>
    <w:rsid w:val="009E0D9E"/>
    <w:rsid w:val="009E10E2"/>
    <w:rsid w:val="009E13F0"/>
    <w:rsid w:val="009E1B9F"/>
    <w:rsid w:val="009E278D"/>
    <w:rsid w:val="009E2DAE"/>
    <w:rsid w:val="009E2E8C"/>
    <w:rsid w:val="009E30DE"/>
    <w:rsid w:val="009E38AA"/>
    <w:rsid w:val="009E40AC"/>
    <w:rsid w:val="009E4271"/>
    <w:rsid w:val="009E45C5"/>
    <w:rsid w:val="009E4682"/>
    <w:rsid w:val="009E492E"/>
    <w:rsid w:val="009E5BE4"/>
    <w:rsid w:val="009F058D"/>
    <w:rsid w:val="009F1D6E"/>
    <w:rsid w:val="009F1E7C"/>
    <w:rsid w:val="009F33E9"/>
    <w:rsid w:val="009F3673"/>
    <w:rsid w:val="009F466C"/>
    <w:rsid w:val="009F4C9E"/>
    <w:rsid w:val="009F7794"/>
    <w:rsid w:val="009F7A74"/>
    <w:rsid w:val="009F7C13"/>
    <w:rsid w:val="00A00147"/>
    <w:rsid w:val="00A0156C"/>
    <w:rsid w:val="00A01D36"/>
    <w:rsid w:val="00A02249"/>
    <w:rsid w:val="00A02281"/>
    <w:rsid w:val="00A038F6"/>
    <w:rsid w:val="00A03C12"/>
    <w:rsid w:val="00A04639"/>
    <w:rsid w:val="00A05597"/>
    <w:rsid w:val="00A05F74"/>
    <w:rsid w:val="00A06A2D"/>
    <w:rsid w:val="00A06A53"/>
    <w:rsid w:val="00A07489"/>
    <w:rsid w:val="00A0794B"/>
    <w:rsid w:val="00A100A4"/>
    <w:rsid w:val="00A10FEC"/>
    <w:rsid w:val="00A1190C"/>
    <w:rsid w:val="00A11DB3"/>
    <w:rsid w:val="00A120BA"/>
    <w:rsid w:val="00A1226B"/>
    <w:rsid w:val="00A14364"/>
    <w:rsid w:val="00A14695"/>
    <w:rsid w:val="00A147BF"/>
    <w:rsid w:val="00A14A73"/>
    <w:rsid w:val="00A15857"/>
    <w:rsid w:val="00A15B62"/>
    <w:rsid w:val="00A161F4"/>
    <w:rsid w:val="00A166C9"/>
    <w:rsid w:val="00A1754E"/>
    <w:rsid w:val="00A2052D"/>
    <w:rsid w:val="00A20DB5"/>
    <w:rsid w:val="00A21272"/>
    <w:rsid w:val="00A21651"/>
    <w:rsid w:val="00A22020"/>
    <w:rsid w:val="00A22785"/>
    <w:rsid w:val="00A22B88"/>
    <w:rsid w:val="00A23463"/>
    <w:rsid w:val="00A2397B"/>
    <w:rsid w:val="00A249A9"/>
    <w:rsid w:val="00A24C7E"/>
    <w:rsid w:val="00A255B8"/>
    <w:rsid w:val="00A2631E"/>
    <w:rsid w:val="00A3007B"/>
    <w:rsid w:val="00A30574"/>
    <w:rsid w:val="00A30FC8"/>
    <w:rsid w:val="00A3249F"/>
    <w:rsid w:val="00A32DBB"/>
    <w:rsid w:val="00A32EE0"/>
    <w:rsid w:val="00A345EC"/>
    <w:rsid w:val="00A347AE"/>
    <w:rsid w:val="00A34CE4"/>
    <w:rsid w:val="00A35DE9"/>
    <w:rsid w:val="00A36FE9"/>
    <w:rsid w:val="00A372AB"/>
    <w:rsid w:val="00A3743A"/>
    <w:rsid w:val="00A37873"/>
    <w:rsid w:val="00A3796F"/>
    <w:rsid w:val="00A37ACB"/>
    <w:rsid w:val="00A37AEC"/>
    <w:rsid w:val="00A37B52"/>
    <w:rsid w:val="00A37C7B"/>
    <w:rsid w:val="00A37D26"/>
    <w:rsid w:val="00A4017A"/>
    <w:rsid w:val="00A403CF"/>
    <w:rsid w:val="00A412E5"/>
    <w:rsid w:val="00A41597"/>
    <w:rsid w:val="00A4226E"/>
    <w:rsid w:val="00A422AB"/>
    <w:rsid w:val="00A42C2C"/>
    <w:rsid w:val="00A42E8D"/>
    <w:rsid w:val="00A434B1"/>
    <w:rsid w:val="00A43891"/>
    <w:rsid w:val="00A4444D"/>
    <w:rsid w:val="00A450CA"/>
    <w:rsid w:val="00A47351"/>
    <w:rsid w:val="00A4753B"/>
    <w:rsid w:val="00A47A38"/>
    <w:rsid w:val="00A47EAC"/>
    <w:rsid w:val="00A50775"/>
    <w:rsid w:val="00A50A5A"/>
    <w:rsid w:val="00A51066"/>
    <w:rsid w:val="00A5203F"/>
    <w:rsid w:val="00A52179"/>
    <w:rsid w:val="00A523B7"/>
    <w:rsid w:val="00A52C0F"/>
    <w:rsid w:val="00A52D60"/>
    <w:rsid w:val="00A53429"/>
    <w:rsid w:val="00A540C3"/>
    <w:rsid w:val="00A54532"/>
    <w:rsid w:val="00A556B4"/>
    <w:rsid w:val="00A5580D"/>
    <w:rsid w:val="00A567FD"/>
    <w:rsid w:val="00A579AF"/>
    <w:rsid w:val="00A6141C"/>
    <w:rsid w:val="00A61457"/>
    <w:rsid w:val="00A6151A"/>
    <w:rsid w:val="00A61C9B"/>
    <w:rsid w:val="00A630C1"/>
    <w:rsid w:val="00A6440C"/>
    <w:rsid w:val="00A64EB5"/>
    <w:rsid w:val="00A661F4"/>
    <w:rsid w:val="00A6729D"/>
    <w:rsid w:val="00A672FD"/>
    <w:rsid w:val="00A67AA6"/>
    <w:rsid w:val="00A67CD2"/>
    <w:rsid w:val="00A700BD"/>
    <w:rsid w:val="00A71806"/>
    <w:rsid w:val="00A72D9D"/>
    <w:rsid w:val="00A73F4E"/>
    <w:rsid w:val="00A75247"/>
    <w:rsid w:val="00A7575D"/>
    <w:rsid w:val="00A767D7"/>
    <w:rsid w:val="00A767DA"/>
    <w:rsid w:val="00A7710B"/>
    <w:rsid w:val="00A8132A"/>
    <w:rsid w:val="00A81F74"/>
    <w:rsid w:val="00A82B8B"/>
    <w:rsid w:val="00A8325A"/>
    <w:rsid w:val="00A83353"/>
    <w:rsid w:val="00A83A1A"/>
    <w:rsid w:val="00A83B7D"/>
    <w:rsid w:val="00A83C09"/>
    <w:rsid w:val="00A84A6A"/>
    <w:rsid w:val="00A84F9D"/>
    <w:rsid w:val="00A852D0"/>
    <w:rsid w:val="00A86280"/>
    <w:rsid w:val="00A86C56"/>
    <w:rsid w:val="00A8705A"/>
    <w:rsid w:val="00A87450"/>
    <w:rsid w:val="00A87D3D"/>
    <w:rsid w:val="00A91235"/>
    <w:rsid w:val="00A923F6"/>
    <w:rsid w:val="00A926C3"/>
    <w:rsid w:val="00A94A00"/>
    <w:rsid w:val="00A95D5E"/>
    <w:rsid w:val="00A961F3"/>
    <w:rsid w:val="00A96D09"/>
    <w:rsid w:val="00A96FC6"/>
    <w:rsid w:val="00A97A9B"/>
    <w:rsid w:val="00A97F95"/>
    <w:rsid w:val="00AA0846"/>
    <w:rsid w:val="00AA1164"/>
    <w:rsid w:val="00AA1978"/>
    <w:rsid w:val="00AA1E14"/>
    <w:rsid w:val="00AA1E80"/>
    <w:rsid w:val="00AA22A7"/>
    <w:rsid w:val="00AA2903"/>
    <w:rsid w:val="00AA33FB"/>
    <w:rsid w:val="00AA365E"/>
    <w:rsid w:val="00AA3AEC"/>
    <w:rsid w:val="00AA3B68"/>
    <w:rsid w:val="00AA3CA2"/>
    <w:rsid w:val="00AA5705"/>
    <w:rsid w:val="00AA58DC"/>
    <w:rsid w:val="00AA6294"/>
    <w:rsid w:val="00AA6E00"/>
    <w:rsid w:val="00AA75E6"/>
    <w:rsid w:val="00AB0DD6"/>
    <w:rsid w:val="00AB0E4B"/>
    <w:rsid w:val="00AB1537"/>
    <w:rsid w:val="00AB1D9C"/>
    <w:rsid w:val="00AB3033"/>
    <w:rsid w:val="00AB32CE"/>
    <w:rsid w:val="00AB3A30"/>
    <w:rsid w:val="00AB3BDB"/>
    <w:rsid w:val="00AB3BDE"/>
    <w:rsid w:val="00AB49B6"/>
    <w:rsid w:val="00AB5104"/>
    <w:rsid w:val="00AB59BE"/>
    <w:rsid w:val="00AB5D1F"/>
    <w:rsid w:val="00AB6004"/>
    <w:rsid w:val="00AB6775"/>
    <w:rsid w:val="00AB6F88"/>
    <w:rsid w:val="00AB72D1"/>
    <w:rsid w:val="00AB7659"/>
    <w:rsid w:val="00AB7C44"/>
    <w:rsid w:val="00AB7C9F"/>
    <w:rsid w:val="00AB7D9C"/>
    <w:rsid w:val="00AC0750"/>
    <w:rsid w:val="00AC07D5"/>
    <w:rsid w:val="00AC1671"/>
    <w:rsid w:val="00AC1854"/>
    <w:rsid w:val="00AC2748"/>
    <w:rsid w:val="00AC2A88"/>
    <w:rsid w:val="00AC53E0"/>
    <w:rsid w:val="00AC5F4E"/>
    <w:rsid w:val="00AC63C8"/>
    <w:rsid w:val="00AC70FE"/>
    <w:rsid w:val="00AC775D"/>
    <w:rsid w:val="00AD0B6A"/>
    <w:rsid w:val="00AD0FE4"/>
    <w:rsid w:val="00AD1DF4"/>
    <w:rsid w:val="00AD2B1F"/>
    <w:rsid w:val="00AD4B66"/>
    <w:rsid w:val="00AD5479"/>
    <w:rsid w:val="00AD5D2E"/>
    <w:rsid w:val="00AD74BF"/>
    <w:rsid w:val="00AD7E21"/>
    <w:rsid w:val="00AE0B63"/>
    <w:rsid w:val="00AE2137"/>
    <w:rsid w:val="00AE2B86"/>
    <w:rsid w:val="00AE4141"/>
    <w:rsid w:val="00AE486A"/>
    <w:rsid w:val="00AE491E"/>
    <w:rsid w:val="00AE4D25"/>
    <w:rsid w:val="00AE5FCC"/>
    <w:rsid w:val="00AF0414"/>
    <w:rsid w:val="00AF0FF8"/>
    <w:rsid w:val="00AF115A"/>
    <w:rsid w:val="00AF13F6"/>
    <w:rsid w:val="00AF1F2B"/>
    <w:rsid w:val="00AF211C"/>
    <w:rsid w:val="00AF2FDE"/>
    <w:rsid w:val="00AF30AF"/>
    <w:rsid w:val="00AF35A9"/>
    <w:rsid w:val="00AF3A38"/>
    <w:rsid w:val="00AF3D44"/>
    <w:rsid w:val="00AF4A6B"/>
    <w:rsid w:val="00AF51CB"/>
    <w:rsid w:val="00AF549D"/>
    <w:rsid w:val="00AF58B7"/>
    <w:rsid w:val="00AF5D15"/>
    <w:rsid w:val="00AF638E"/>
    <w:rsid w:val="00AF6469"/>
    <w:rsid w:val="00B010B7"/>
    <w:rsid w:val="00B012A3"/>
    <w:rsid w:val="00B01A52"/>
    <w:rsid w:val="00B01CC2"/>
    <w:rsid w:val="00B02023"/>
    <w:rsid w:val="00B0353E"/>
    <w:rsid w:val="00B036D8"/>
    <w:rsid w:val="00B04368"/>
    <w:rsid w:val="00B04E47"/>
    <w:rsid w:val="00B04F48"/>
    <w:rsid w:val="00B051A7"/>
    <w:rsid w:val="00B051D0"/>
    <w:rsid w:val="00B056A0"/>
    <w:rsid w:val="00B05D10"/>
    <w:rsid w:val="00B05E04"/>
    <w:rsid w:val="00B066FA"/>
    <w:rsid w:val="00B10154"/>
    <w:rsid w:val="00B11A2A"/>
    <w:rsid w:val="00B1281A"/>
    <w:rsid w:val="00B12BBB"/>
    <w:rsid w:val="00B12D0E"/>
    <w:rsid w:val="00B12D21"/>
    <w:rsid w:val="00B13D87"/>
    <w:rsid w:val="00B143AB"/>
    <w:rsid w:val="00B14F58"/>
    <w:rsid w:val="00B155FF"/>
    <w:rsid w:val="00B15F8B"/>
    <w:rsid w:val="00B16D32"/>
    <w:rsid w:val="00B17130"/>
    <w:rsid w:val="00B2004B"/>
    <w:rsid w:val="00B20464"/>
    <w:rsid w:val="00B225B8"/>
    <w:rsid w:val="00B2272E"/>
    <w:rsid w:val="00B22861"/>
    <w:rsid w:val="00B22D8B"/>
    <w:rsid w:val="00B22E0F"/>
    <w:rsid w:val="00B23E6D"/>
    <w:rsid w:val="00B245D2"/>
    <w:rsid w:val="00B24ADF"/>
    <w:rsid w:val="00B2551A"/>
    <w:rsid w:val="00B26F2F"/>
    <w:rsid w:val="00B3041C"/>
    <w:rsid w:val="00B30608"/>
    <w:rsid w:val="00B317A0"/>
    <w:rsid w:val="00B3231A"/>
    <w:rsid w:val="00B32F8A"/>
    <w:rsid w:val="00B3389D"/>
    <w:rsid w:val="00B33D13"/>
    <w:rsid w:val="00B344B1"/>
    <w:rsid w:val="00B35054"/>
    <w:rsid w:val="00B35B89"/>
    <w:rsid w:val="00B36A71"/>
    <w:rsid w:val="00B37E4C"/>
    <w:rsid w:val="00B40466"/>
    <w:rsid w:val="00B40640"/>
    <w:rsid w:val="00B40E4B"/>
    <w:rsid w:val="00B42C43"/>
    <w:rsid w:val="00B45D80"/>
    <w:rsid w:val="00B46588"/>
    <w:rsid w:val="00B47FAD"/>
    <w:rsid w:val="00B519C7"/>
    <w:rsid w:val="00B51CEE"/>
    <w:rsid w:val="00B51FE0"/>
    <w:rsid w:val="00B52569"/>
    <w:rsid w:val="00B5459B"/>
    <w:rsid w:val="00B55287"/>
    <w:rsid w:val="00B556A8"/>
    <w:rsid w:val="00B567A4"/>
    <w:rsid w:val="00B56DC2"/>
    <w:rsid w:val="00B56E6F"/>
    <w:rsid w:val="00B6036D"/>
    <w:rsid w:val="00B60959"/>
    <w:rsid w:val="00B60B4D"/>
    <w:rsid w:val="00B6153A"/>
    <w:rsid w:val="00B634B1"/>
    <w:rsid w:val="00B638C4"/>
    <w:rsid w:val="00B63E9B"/>
    <w:rsid w:val="00B648D5"/>
    <w:rsid w:val="00B64C08"/>
    <w:rsid w:val="00B65DFA"/>
    <w:rsid w:val="00B667E6"/>
    <w:rsid w:val="00B66D59"/>
    <w:rsid w:val="00B67879"/>
    <w:rsid w:val="00B70267"/>
    <w:rsid w:val="00B711BC"/>
    <w:rsid w:val="00B717F6"/>
    <w:rsid w:val="00B72960"/>
    <w:rsid w:val="00B73066"/>
    <w:rsid w:val="00B737E5"/>
    <w:rsid w:val="00B73B01"/>
    <w:rsid w:val="00B74465"/>
    <w:rsid w:val="00B74C1F"/>
    <w:rsid w:val="00B76040"/>
    <w:rsid w:val="00B76E55"/>
    <w:rsid w:val="00B76FBF"/>
    <w:rsid w:val="00B80151"/>
    <w:rsid w:val="00B80277"/>
    <w:rsid w:val="00B822E5"/>
    <w:rsid w:val="00B82408"/>
    <w:rsid w:val="00B836AB"/>
    <w:rsid w:val="00B843F8"/>
    <w:rsid w:val="00B85456"/>
    <w:rsid w:val="00B855E1"/>
    <w:rsid w:val="00B8585A"/>
    <w:rsid w:val="00B85D77"/>
    <w:rsid w:val="00B86621"/>
    <w:rsid w:val="00B869C3"/>
    <w:rsid w:val="00B87171"/>
    <w:rsid w:val="00B87762"/>
    <w:rsid w:val="00B87BC2"/>
    <w:rsid w:val="00B9030C"/>
    <w:rsid w:val="00B90771"/>
    <w:rsid w:val="00B93179"/>
    <w:rsid w:val="00B93447"/>
    <w:rsid w:val="00B93DBF"/>
    <w:rsid w:val="00B9405D"/>
    <w:rsid w:val="00B94CFB"/>
    <w:rsid w:val="00B955FD"/>
    <w:rsid w:val="00B9586A"/>
    <w:rsid w:val="00B9591E"/>
    <w:rsid w:val="00B95BE3"/>
    <w:rsid w:val="00B968A7"/>
    <w:rsid w:val="00B96C2B"/>
    <w:rsid w:val="00B96FCB"/>
    <w:rsid w:val="00B9740B"/>
    <w:rsid w:val="00BA1A6A"/>
    <w:rsid w:val="00BA1AFA"/>
    <w:rsid w:val="00BA1D95"/>
    <w:rsid w:val="00BA2EBB"/>
    <w:rsid w:val="00BA3346"/>
    <w:rsid w:val="00BA479C"/>
    <w:rsid w:val="00BA4A81"/>
    <w:rsid w:val="00BA4D4D"/>
    <w:rsid w:val="00BA6B06"/>
    <w:rsid w:val="00BA6D87"/>
    <w:rsid w:val="00BA7AD6"/>
    <w:rsid w:val="00BA7D9C"/>
    <w:rsid w:val="00BB0CC9"/>
    <w:rsid w:val="00BB15B7"/>
    <w:rsid w:val="00BB17C1"/>
    <w:rsid w:val="00BB1870"/>
    <w:rsid w:val="00BB1C45"/>
    <w:rsid w:val="00BB266F"/>
    <w:rsid w:val="00BB27F2"/>
    <w:rsid w:val="00BB37D3"/>
    <w:rsid w:val="00BB3FA1"/>
    <w:rsid w:val="00BB43E0"/>
    <w:rsid w:val="00BB458F"/>
    <w:rsid w:val="00BB4E23"/>
    <w:rsid w:val="00BB4F56"/>
    <w:rsid w:val="00BB5074"/>
    <w:rsid w:val="00BB50AE"/>
    <w:rsid w:val="00BB6E86"/>
    <w:rsid w:val="00BB7985"/>
    <w:rsid w:val="00BC06F9"/>
    <w:rsid w:val="00BC2567"/>
    <w:rsid w:val="00BC412A"/>
    <w:rsid w:val="00BC4335"/>
    <w:rsid w:val="00BC48E0"/>
    <w:rsid w:val="00BC4FE2"/>
    <w:rsid w:val="00BC59AB"/>
    <w:rsid w:val="00BC5B08"/>
    <w:rsid w:val="00BC663C"/>
    <w:rsid w:val="00BC6705"/>
    <w:rsid w:val="00BD123F"/>
    <w:rsid w:val="00BD1615"/>
    <w:rsid w:val="00BD18FB"/>
    <w:rsid w:val="00BD194D"/>
    <w:rsid w:val="00BD215F"/>
    <w:rsid w:val="00BD24B8"/>
    <w:rsid w:val="00BD26B1"/>
    <w:rsid w:val="00BD2905"/>
    <w:rsid w:val="00BD2DA0"/>
    <w:rsid w:val="00BD2E59"/>
    <w:rsid w:val="00BD55EB"/>
    <w:rsid w:val="00BD59FE"/>
    <w:rsid w:val="00BD6762"/>
    <w:rsid w:val="00BD6DA2"/>
    <w:rsid w:val="00BD79D4"/>
    <w:rsid w:val="00BE1801"/>
    <w:rsid w:val="00BE1D64"/>
    <w:rsid w:val="00BE211F"/>
    <w:rsid w:val="00BE41F2"/>
    <w:rsid w:val="00BE5919"/>
    <w:rsid w:val="00BE60AA"/>
    <w:rsid w:val="00BE60DD"/>
    <w:rsid w:val="00BE6A8B"/>
    <w:rsid w:val="00BE789D"/>
    <w:rsid w:val="00BE7C0D"/>
    <w:rsid w:val="00BF0FA3"/>
    <w:rsid w:val="00BF142D"/>
    <w:rsid w:val="00BF1F37"/>
    <w:rsid w:val="00BF1FDF"/>
    <w:rsid w:val="00BF3F9C"/>
    <w:rsid w:val="00BF40DF"/>
    <w:rsid w:val="00BF452B"/>
    <w:rsid w:val="00BF4558"/>
    <w:rsid w:val="00BF49D9"/>
    <w:rsid w:val="00BF4A1B"/>
    <w:rsid w:val="00BF61EC"/>
    <w:rsid w:val="00BF73BF"/>
    <w:rsid w:val="00BF777F"/>
    <w:rsid w:val="00C009BE"/>
    <w:rsid w:val="00C00BA8"/>
    <w:rsid w:val="00C00CEB"/>
    <w:rsid w:val="00C011D9"/>
    <w:rsid w:val="00C01F0F"/>
    <w:rsid w:val="00C02531"/>
    <w:rsid w:val="00C02839"/>
    <w:rsid w:val="00C02A4A"/>
    <w:rsid w:val="00C02B9C"/>
    <w:rsid w:val="00C032CA"/>
    <w:rsid w:val="00C04620"/>
    <w:rsid w:val="00C0484E"/>
    <w:rsid w:val="00C04DDF"/>
    <w:rsid w:val="00C04F57"/>
    <w:rsid w:val="00C051B6"/>
    <w:rsid w:val="00C05C6E"/>
    <w:rsid w:val="00C05C86"/>
    <w:rsid w:val="00C0602B"/>
    <w:rsid w:val="00C06192"/>
    <w:rsid w:val="00C0671A"/>
    <w:rsid w:val="00C06F6C"/>
    <w:rsid w:val="00C07595"/>
    <w:rsid w:val="00C10298"/>
    <w:rsid w:val="00C1087B"/>
    <w:rsid w:val="00C1146B"/>
    <w:rsid w:val="00C1177C"/>
    <w:rsid w:val="00C12700"/>
    <w:rsid w:val="00C12D0C"/>
    <w:rsid w:val="00C133CF"/>
    <w:rsid w:val="00C13CAF"/>
    <w:rsid w:val="00C14334"/>
    <w:rsid w:val="00C143E3"/>
    <w:rsid w:val="00C1499B"/>
    <w:rsid w:val="00C15463"/>
    <w:rsid w:val="00C15EC0"/>
    <w:rsid w:val="00C17254"/>
    <w:rsid w:val="00C17BBE"/>
    <w:rsid w:val="00C200B4"/>
    <w:rsid w:val="00C20FD0"/>
    <w:rsid w:val="00C21877"/>
    <w:rsid w:val="00C221F9"/>
    <w:rsid w:val="00C2235F"/>
    <w:rsid w:val="00C22DE1"/>
    <w:rsid w:val="00C231BA"/>
    <w:rsid w:val="00C231E0"/>
    <w:rsid w:val="00C24A9F"/>
    <w:rsid w:val="00C27330"/>
    <w:rsid w:val="00C2736C"/>
    <w:rsid w:val="00C279E8"/>
    <w:rsid w:val="00C30E1D"/>
    <w:rsid w:val="00C3192A"/>
    <w:rsid w:val="00C31CC9"/>
    <w:rsid w:val="00C31CE8"/>
    <w:rsid w:val="00C33572"/>
    <w:rsid w:val="00C33BA7"/>
    <w:rsid w:val="00C34509"/>
    <w:rsid w:val="00C34845"/>
    <w:rsid w:val="00C34BA4"/>
    <w:rsid w:val="00C35E1D"/>
    <w:rsid w:val="00C35F39"/>
    <w:rsid w:val="00C37700"/>
    <w:rsid w:val="00C377A6"/>
    <w:rsid w:val="00C4046A"/>
    <w:rsid w:val="00C40CF4"/>
    <w:rsid w:val="00C415B9"/>
    <w:rsid w:val="00C42426"/>
    <w:rsid w:val="00C42CBC"/>
    <w:rsid w:val="00C43F01"/>
    <w:rsid w:val="00C44A2E"/>
    <w:rsid w:val="00C44D5D"/>
    <w:rsid w:val="00C44E53"/>
    <w:rsid w:val="00C46096"/>
    <w:rsid w:val="00C476A9"/>
    <w:rsid w:val="00C47C6A"/>
    <w:rsid w:val="00C47ECE"/>
    <w:rsid w:val="00C51B06"/>
    <w:rsid w:val="00C52A86"/>
    <w:rsid w:val="00C52B58"/>
    <w:rsid w:val="00C53709"/>
    <w:rsid w:val="00C53855"/>
    <w:rsid w:val="00C5536E"/>
    <w:rsid w:val="00C55B79"/>
    <w:rsid w:val="00C55EF6"/>
    <w:rsid w:val="00C56D77"/>
    <w:rsid w:val="00C57A50"/>
    <w:rsid w:val="00C614C6"/>
    <w:rsid w:val="00C62C16"/>
    <w:rsid w:val="00C636E0"/>
    <w:rsid w:val="00C642A2"/>
    <w:rsid w:val="00C642B1"/>
    <w:rsid w:val="00C64FA4"/>
    <w:rsid w:val="00C652AF"/>
    <w:rsid w:val="00C6567D"/>
    <w:rsid w:val="00C65EF6"/>
    <w:rsid w:val="00C65F19"/>
    <w:rsid w:val="00C65FBE"/>
    <w:rsid w:val="00C6750F"/>
    <w:rsid w:val="00C67918"/>
    <w:rsid w:val="00C700CD"/>
    <w:rsid w:val="00C70EB9"/>
    <w:rsid w:val="00C72CB4"/>
    <w:rsid w:val="00C72F3B"/>
    <w:rsid w:val="00C73B73"/>
    <w:rsid w:val="00C7487D"/>
    <w:rsid w:val="00C74889"/>
    <w:rsid w:val="00C74ED1"/>
    <w:rsid w:val="00C753FB"/>
    <w:rsid w:val="00C75566"/>
    <w:rsid w:val="00C756CE"/>
    <w:rsid w:val="00C8135F"/>
    <w:rsid w:val="00C81505"/>
    <w:rsid w:val="00C8154D"/>
    <w:rsid w:val="00C82777"/>
    <w:rsid w:val="00C82C20"/>
    <w:rsid w:val="00C84DBF"/>
    <w:rsid w:val="00C858C8"/>
    <w:rsid w:val="00C862F0"/>
    <w:rsid w:val="00C86777"/>
    <w:rsid w:val="00C869A0"/>
    <w:rsid w:val="00C86FCD"/>
    <w:rsid w:val="00C870DA"/>
    <w:rsid w:val="00C8715A"/>
    <w:rsid w:val="00C90064"/>
    <w:rsid w:val="00C9008F"/>
    <w:rsid w:val="00C9060C"/>
    <w:rsid w:val="00C909A9"/>
    <w:rsid w:val="00C910B8"/>
    <w:rsid w:val="00C919F2"/>
    <w:rsid w:val="00C91F0E"/>
    <w:rsid w:val="00C93A12"/>
    <w:rsid w:val="00C93D86"/>
    <w:rsid w:val="00C93FB6"/>
    <w:rsid w:val="00C94195"/>
    <w:rsid w:val="00C94AEE"/>
    <w:rsid w:val="00C94E55"/>
    <w:rsid w:val="00C95B29"/>
    <w:rsid w:val="00C964F2"/>
    <w:rsid w:val="00C968BE"/>
    <w:rsid w:val="00C96CFA"/>
    <w:rsid w:val="00C96D5E"/>
    <w:rsid w:val="00C97EF0"/>
    <w:rsid w:val="00CA05E0"/>
    <w:rsid w:val="00CA1030"/>
    <w:rsid w:val="00CA137C"/>
    <w:rsid w:val="00CA17CB"/>
    <w:rsid w:val="00CA2292"/>
    <w:rsid w:val="00CA34D2"/>
    <w:rsid w:val="00CA403E"/>
    <w:rsid w:val="00CA57E6"/>
    <w:rsid w:val="00CA7049"/>
    <w:rsid w:val="00CA754F"/>
    <w:rsid w:val="00CA76EF"/>
    <w:rsid w:val="00CB09A4"/>
    <w:rsid w:val="00CB0BDA"/>
    <w:rsid w:val="00CB1660"/>
    <w:rsid w:val="00CB18A3"/>
    <w:rsid w:val="00CB5FBE"/>
    <w:rsid w:val="00CB610E"/>
    <w:rsid w:val="00CB6C91"/>
    <w:rsid w:val="00CB6F7D"/>
    <w:rsid w:val="00CB6FA4"/>
    <w:rsid w:val="00CC08A1"/>
    <w:rsid w:val="00CC14CB"/>
    <w:rsid w:val="00CC1D01"/>
    <w:rsid w:val="00CC2096"/>
    <w:rsid w:val="00CC2879"/>
    <w:rsid w:val="00CC377E"/>
    <w:rsid w:val="00CC3CA3"/>
    <w:rsid w:val="00CC44E3"/>
    <w:rsid w:val="00CC46F8"/>
    <w:rsid w:val="00CC4FBD"/>
    <w:rsid w:val="00CC520F"/>
    <w:rsid w:val="00CC53B7"/>
    <w:rsid w:val="00CC5E5A"/>
    <w:rsid w:val="00CD066B"/>
    <w:rsid w:val="00CD241A"/>
    <w:rsid w:val="00CD2725"/>
    <w:rsid w:val="00CD28F8"/>
    <w:rsid w:val="00CD29D0"/>
    <w:rsid w:val="00CD4355"/>
    <w:rsid w:val="00CD4414"/>
    <w:rsid w:val="00CD45D6"/>
    <w:rsid w:val="00CD4D29"/>
    <w:rsid w:val="00CD5E95"/>
    <w:rsid w:val="00CD6269"/>
    <w:rsid w:val="00CE1C56"/>
    <w:rsid w:val="00CE2696"/>
    <w:rsid w:val="00CE27AD"/>
    <w:rsid w:val="00CE2F64"/>
    <w:rsid w:val="00CE400C"/>
    <w:rsid w:val="00CE4661"/>
    <w:rsid w:val="00CE4F28"/>
    <w:rsid w:val="00CE508E"/>
    <w:rsid w:val="00CE5941"/>
    <w:rsid w:val="00CE5DD8"/>
    <w:rsid w:val="00CE6C40"/>
    <w:rsid w:val="00CF0192"/>
    <w:rsid w:val="00CF1122"/>
    <w:rsid w:val="00CF182D"/>
    <w:rsid w:val="00CF1AE5"/>
    <w:rsid w:val="00CF1DF4"/>
    <w:rsid w:val="00CF213C"/>
    <w:rsid w:val="00CF3405"/>
    <w:rsid w:val="00CF391D"/>
    <w:rsid w:val="00CF3AE1"/>
    <w:rsid w:val="00CF3BD0"/>
    <w:rsid w:val="00CF463C"/>
    <w:rsid w:val="00CF4844"/>
    <w:rsid w:val="00CF4E1F"/>
    <w:rsid w:val="00CF5A81"/>
    <w:rsid w:val="00CF5B41"/>
    <w:rsid w:val="00CF62B4"/>
    <w:rsid w:val="00CF7BA1"/>
    <w:rsid w:val="00D0010B"/>
    <w:rsid w:val="00D0114A"/>
    <w:rsid w:val="00D01352"/>
    <w:rsid w:val="00D0136B"/>
    <w:rsid w:val="00D03972"/>
    <w:rsid w:val="00D0443B"/>
    <w:rsid w:val="00D04BA4"/>
    <w:rsid w:val="00D05D20"/>
    <w:rsid w:val="00D062B3"/>
    <w:rsid w:val="00D06520"/>
    <w:rsid w:val="00D06B1E"/>
    <w:rsid w:val="00D07130"/>
    <w:rsid w:val="00D10317"/>
    <w:rsid w:val="00D10C3F"/>
    <w:rsid w:val="00D111B3"/>
    <w:rsid w:val="00D12992"/>
    <w:rsid w:val="00D1375E"/>
    <w:rsid w:val="00D13AAA"/>
    <w:rsid w:val="00D14A57"/>
    <w:rsid w:val="00D159DB"/>
    <w:rsid w:val="00D175B5"/>
    <w:rsid w:val="00D179DB"/>
    <w:rsid w:val="00D17C08"/>
    <w:rsid w:val="00D208A4"/>
    <w:rsid w:val="00D20B9E"/>
    <w:rsid w:val="00D20D2B"/>
    <w:rsid w:val="00D23558"/>
    <w:rsid w:val="00D25343"/>
    <w:rsid w:val="00D25C6D"/>
    <w:rsid w:val="00D261A7"/>
    <w:rsid w:val="00D265C6"/>
    <w:rsid w:val="00D30058"/>
    <w:rsid w:val="00D30728"/>
    <w:rsid w:val="00D30953"/>
    <w:rsid w:val="00D31007"/>
    <w:rsid w:val="00D3180F"/>
    <w:rsid w:val="00D31AF2"/>
    <w:rsid w:val="00D32916"/>
    <w:rsid w:val="00D32DC9"/>
    <w:rsid w:val="00D33459"/>
    <w:rsid w:val="00D339E2"/>
    <w:rsid w:val="00D35E96"/>
    <w:rsid w:val="00D35FF6"/>
    <w:rsid w:val="00D362E3"/>
    <w:rsid w:val="00D36D45"/>
    <w:rsid w:val="00D36E32"/>
    <w:rsid w:val="00D4056C"/>
    <w:rsid w:val="00D409A3"/>
    <w:rsid w:val="00D40E2E"/>
    <w:rsid w:val="00D42411"/>
    <w:rsid w:val="00D433DC"/>
    <w:rsid w:val="00D443B9"/>
    <w:rsid w:val="00D44D6B"/>
    <w:rsid w:val="00D4685D"/>
    <w:rsid w:val="00D47425"/>
    <w:rsid w:val="00D478DC"/>
    <w:rsid w:val="00D47CF0"/>
    <w:rsid w:val="00D503E1"/>
    <w:rsid w:val="00D5109F"/>
    <w:rsid w:val="00D51489"/>
    <w:rsid w:val="00D51646"/>
    <w:rsid w:val="00D518FE"/>
    <w:rsid w:val="00D51BBF"/>
    <w:rsid w:val="00D52802"/>
    <w:rsid w:val="00D52A23"/>
    <w:rsid w:val="00D541AC"/>
    <w:rsid w:val="00D55F31"/>
    <w:rsid w:val="00D561CA"/>
    <w:rsid w:val="00D5629B"/>
    <w:rsid w:val="00D5678E"/>
    <w:rsid w:val="00D602F1"/>
    <w:rsid w:val="00D621EB"/>
    <w:rsid w:val="00D62499"/>
    <w:rsid w:val="00D62BFF"/>
    <w:rsid w:val="00D63A6C"/>
    <w:rsid w:val="00D64473"/>
    <w:rsid w:val="00D650A1"/>
    <w:rsid w:val="00D65B78"/>
    <w:rsid w:val="00D66658"/>
    <w:rsid w:val="00D667A1"/>
    <w:rsid w:val="00D6715E"/>
    <w:rsid w:val="00D677F5"/>
    <w:rsid w:val="00D704EA"/>
    <w:rsid w:val="00D7082D"/>
    <w:rsid w:val="00D70906"/>
    <w:rsid w:val="00D71211"/>
    <w:rsid w:val="00D712A4"/>
    <w:rsid w:val="00D72EFB"/>
    <w:rsid w:val="00D73AF3"/>
    <w:rsid w:val="00D74578"/>
    <w:rsid w:val="00D750A8"/>
    <w:rsid w:val="00D754CD"/>
    <w:rsid w:val="00D76444"/>
    <w:rsid w:val="00D765DB"/>
    <w:rsid w:val="00D76855"/>
    <w:rsid w:val="00D76C1F"/>
    <w:rsid w:val="00D76E35"/>
    <w:rsid w:val="00D7744B"/>
    <w:rsid w:val="00D77B74"/>
    <w:rsid w:val="00D81261"/>
    <w:rsid w:val="00D83211"/>
    <w:rsid w:val="00D84E7E"/>
    <w:rsid w:val="00D85E84"/>
    <w:rsid w:val="00D91789"/>
    <w:rsid w:val="00D92A0C"/>
    <w:rsid w:val="00D94701"/>
    <w:rsid w:val="00D94787"/>
    <w:rsid w:val="00D94824"/>
    <w:rsid w:val="00D9656A"/>
    <w:rsid w:val="00D96BFF"/>
    <w:rsid w:val="00D9780C"/>
    <w:rsid w:val="00D9791C"/>
    <w:rsid w:val="00DA015D"/>
    <w:rsid w:val="00DA104B"/>
    <w:rsid w:val="00DA1391"/>
    <w:rsid w:val="00DA1ED4"/>
    <w:rsid w:val="00DA2368"/>
    <w:rsid w:val="00DA25D2"/>
    <w:rsid w:val="00DA2BD0"/>
    <w:rsid w:val="00DA2BE6"/>
    <w:rsid w:val="00DA355F"/>
    <w:rsid w:val="00DA4329"/>
    <w:rsid w:val="00DA47B7"/>
    <w:rsid w:val="00DA52A9"/>
    <w:rsid w:val="00DA56DB"/>
    <w:rsid w:val="00DA60FC"/>
    <w:rsid w:val="00DA6320"/>
    <w:rsid w:val="00DA649E"/>
    <w:rsid w:val="00DA6C28"/>
    <w:rsid w:val="00DA73FD"/>
    <w:rsid w:val="00DA75F7"/>
    <w:rsid w:val="00DB04E6"/>
    <w:rsid w:val="00DB0B72"/>
    <w:rsid w:val="00DB2167"/>
    <w:rsid w:val="00DB2437"/>
    <w:rsid w:val="00DB29CD"/>
    <w:rsid w:val="00DB3A15"/>
    <w:rsid w:val="00DB3A81"/>
    <w:rsid w:val="00DB45D3"/>
    <w:rsid w:val="00DB479D"/>
    <w:rsid w:val="00DB47E2"/>
    <w:rsid w:val="00DB6781"/>
    <w:rsid w:val="00DB6A46"/>
    <w:rsid w:val="00DB776C"/>
    <w:rsid w:val="00DB7B12"/>
    <w:rsid w:val="00DB7DBE"/>
    <w:rsid w:val="00DC0661"/>
    <w:rsid w:val="00DC0F29"/>
    <w:rsid w:val="00DC16A9"/>
    <w:rsid w:val="00DC1ADC"/>
    <w:rsid w:val="00DC1DF1"/>
    <w:rsid w:val="00DC352A"/>
    <w:rsid w:val="00DC4C98"/>
    <w:rsid w:val="00DC4DC1"/>
    <w:rsid w:val="00DC4FD0"/>
    <w:rsid w:val="00DC5193"/>
    <w:rsid w:val="00DC5494"/>
    <w:rsid w:val="00DC57A8"/>
    <w:rsid w:val="00DC659D"/>
    <w:rsid w:val="00DC7024"/>
    <w:rsid w:val="00DC7396"/>
    <w:rsid w:val="00DC77FE"/>
    <w:rsid w:val="00DC7AB4"/>
    <w:rsid w:val="00DC7C28"/>
    <w:rsid w:val="00DD0442"/>
    <w:rsid w:val="00DD08E0"/>
    <w:rsid w:val="00DD0940"/>
    <w:rsid w:val="00DD1028"/>
    <w:rsid w:val="00DD14DB"/>
    <w:rsid w:val="00DD162A"/>
    <w:rsid w:val="00DD17E5"/>
    <w:rsid w:val="00DD233C"/>
    <w:rsid w:val="00DD255C"/>
    <w:rsid w:val="00DD41F3"/>
    <w:rsid w:val="00DD464B"/>
    <w:rsid w:val="00DD5D8F"/>
    <w:rsid w:val="00DD7314"/>
    <w:rsid w:val="00DD7DC1"/>
    <w:rsid w:val="00DE02BC"/>
    <w:rsid w:val="00DE0802"/>
    <w:rsid w:val="00DE0D94"/>
    <w:rsid w:val="00DE0E1B"/>
    <w:rsid w:val="00DE1D31"/>
    <w:rsid w:val="00DE1EDD"/>
    <w:rsid w:val="00DE317D"/>
    <w:rsid w:val="00DE348C"/>
    <w:rsid w:val="00DE3520"/>
    <w:rsid w:val="00DE3C58"/>
    <w:rsid w:val="00DE5034"/>
    <w:rsid w:val="00DE5DAC"/>
    <w:rsid w:val="00DE6754"/>
    <w:rsid w:val="00DE6A0C"/>
    <w:rsid w:val="00DE6F4E"/>
    <w:rsid w:val="00DE6F61"/>
    <w:rsid w:val="00DF0A30"/>
    <w:rsid w:val="00DF0CCB"/>
    <w:rsid w:val="00DF19D5"/>
    <w:rsid w:val="00DF30E7"/>
    <w:rsid w:val="00DF5892"/>
    <w:rsid w:val="00DF611A"/>
    <w:rsid w:val="00DF77E0"/>
    <w:rsid w:val="00E00B80"/>
    <w:rsid w:val="00E00C1E"/>
    <w:rsid w:val="00E01118"/>
    <w:rsid w:val="00E01C13"/>
    <w:rsid w:val="00E02B11"/>
    <w:rsid w:val="00E03D16"/>
    <w:rsid w:val="00E0528D"/>
    <w:rsid w:val="00E06605"/>
    <w:rsid w:val="00E07187"/>
    <w:rsid w:val="00E07712"/>
    <w:rsid w:val="00E10634"/>
    <w:rsid w:val="00E1077B"/>
    <w:rsid w:val="00E109F2"/>
    <w:rsid w:val="00E11B6C"/>
    <w:rsid w:val="00E11BF5"/>
    <w:rsid w:val="00E12145"/>
    <w:rsid w:val="00E130E1"/>
    <w:rsid w:val="00E1328D"/>
    <w:rsid w:val="00E13298"/>
    <w:rsid w:val="00E14BD4"/>
    <w:rsid w:val="00E160CB"/>
    <w:rsid w:val="00E17396"/>
    <w:rsid w:val="00E1768A"/>
    <w:rsid w:val="00E202F2"/>
    <w:rsid w:val="00E20A29"/>
    <w:rsid w:val="00E20BA6"/>
    <w:rsid w:val="00E212EF"/>
    <w:rsid w:val="00E21398"/>
    <w:rsid w:val="00E2196F"/>
    <w:rsid w:val="00E21A31"/>
    <w:rsid w:val="00E2218A"/>
    <w:rsid w:val="00E229AE"/>
    <w:rsid w:val="00E22B7C"/>
    <w:rsid w:val="00E2317D"/>
    <w:rsid w:val="00E24910"/>
    <w:rsid w:val="00E25306"/>
    <w:rsid w:val="00E254E3"/>
    <w:rsid w:val="00E257D6"/>
    <w:rsid w:val="00E258B4"/>
    <w:rsid w:val="00E267AC"/>
    <w:rsid w:val="00E26A7E"/>
    <w:rsid w:val="00E275B0"/>
    <w:rsid w:val="00E278C5"/>
    <w:rsid w:val="00E30BB2"/>
    <w:rsid w:val="00E31822"/>
    <w:rsid w:val="00E31B04"/>
    <w:rsid w:val="00E31D4B"/>
    <w:rsid w:val="00E328F7"/>
    <w:rsid w:val="00E333CE"/>
    <w:rsid w:val="00E33B70"/>
    <w:rsid w:val="00E33D59"/>
    <w:rsid w:val="00E33F86"/>
    <w:rsid w:val="00E34728"/>
    <w:rsid w:val="00E34B6E"/>
    <w:rsid w:val="00E358C1"/>
    <w:rsid w:val="00E35CC6"/>
    <w:rsid w:val="00E36197"/>
    <w:rsid w:val="00E40FC0"/>
    <w:rsid w:val="00E41454"/>
    <w:rsid w:val="00E42100"/>
    <w:rsid w:val="00E4341B"/>
    <w:rsid w:val="00E43D98"/>
    <w:rsid w:val="00E43DE4"/>
    <w:rsid w:val="00E44880"/>
    <w:rsid w:val="00E44C07"/>
    <w:rsid w:val="00E47AC9"/>
    <w:rsid w:val="00E50EC5"/>
    <w:rsid w:val="00E524C6"/>
    <w:rsid w:val="00E536AC"/>
    <w:rsid w:val="00E53924"/>
    <w:rsid w:val="00E53A1F"/>
    <w:rsid w:val="00E5633D"/>
    <w:rsid w:val="00E563B5"/>
    <w:rsid w:val="00E56BD8"/>
    <w:rsid w:val="00E5783C"/>
    <w:rsid w:val="00E57C45"/>
    <w:rsid w:val="00E57DF1"/>
    <w:rsid w:val="00E57EFC"/>
    <w:rsid w:val="00E60839"/>
    <w:rsid w:val="00E60BCC"/>
    <w:rsid w:val="00E60FF2"/>
    <w:rsid w:val="00E6126C"/>
    <w:rsid w:val="00E6174D"/>
    <w:rsid w:val="00E61E52"/>
    <w:rsid w:val="00E624DE"/>
    <w:rsid w:val="00E62D29"/>
    <w:rsid w:val="00E64895"/>
    <w:rsid w:val="00E649B2"/>
    <w:rsid w:val="00E6514B"/>
    <w:rsid w:val="00E6550F"/>
    <w:rsid w:val="00E6670B"/>
    <w:rsid w:val="00E670C2"/>
    <w:rsid w:val="00E70D23"/>
    <w:rsid w:val="00E715EC"/>
    <w:rsid w:val="00E7199F"/>
    <w:rsid w:val="00E720B4"/>
    <w:rsid w:val="00E7217B"/>
    <w:rsid w:val="00E72C3D"/>
    <w:rsid w:val="00E746B7"/>
    <w:rsid w:val="00E74F39"/>
    <w:rsid w:val="00E755B2"/>
    <w:rsid w:val="00E75925"/>
    <w:rsid w:val="00E7592A"/>
    <w:rsid w:val="00E75F72"/>
    <w:rsid w:val="00E77126"/>
    <w:rsid w:val="00E803B2"/>
    <w:rsid w:val="00E859CF"/>
    <w:rsid w:val="00E85B52"/>
    <w:rsid w:val="00E86284"/>
    <w:rsid w:val="00E86D20"/>
    <w:rsid w:val="00E87832"/>
    <w:rsid w:val="00E901E2"/>
    <w:rsid w:val="00E916C4"/>
    <w:rsid w:val="00E9266E"/>
    <w:rsid w:val="00E929A1"/>
    <w:rsid w:val="00E932A9"/>
    <w:rsid w:val="00E94340"/>
    <w:rsid w:val="00E94B57"/>
    <w:rsid w:val="00E9555C"/>
    <w:rsid w:val="00E957AE"/>
    <w:rsid w:val="00E958B0"/>
    <w:rsid w:val="00E97C3B"/>
    <w:rsid w:val="00EA071C"/>
    <w:rsid w:val="00EA0C7B"/>
    <w:rsid w:val="00EA0EA7"/>
    <w:rsid w:val="00EA2136"/>
    <w:rsid w:val="00EA2AD2"/>
    <w:rsid w:val="00EA30DE"/>
    <w:rsid w:val="00EA32AE"/>
    <w:rsid w:val="00EA4187"/>
    <w:rsid w:val="00EA44AF"/>
    <w:rsid w:val="00EA4AD3"/>
    <w:rsid w:val="00EA4C24"/>
    <w:rsid w:val="00EA5A1D"/>
    <w:rsid w:val="00EA5E7E"/>
    <w:rsid w:val="00EA7C93"/>
    <w:rsid w:val="00EA7D59"/>
    <w:rsid w:val="00EA7F8C"/>
    <w:rsid w:val="00EB163A"/>
    <w:rsid w:val="00EB195A"/>
    <w:rsid w:val="00EB32AC"/>
    <w:rsid w:val="00EB3A4B"/>
    <w:rsid w:val="00EB578E"/>
    <w:rsid w:val="00EB5796"/>
    <w:rsid w:val="00EB59D9"/>
    <w:rsid w:val="00EB61E8"/>
    <w:rsid w:val="00EB664B"/>
    <w:rsid w:val="00EB7223"/>
    <w:rsid w:val="00EB7590"/>
    <w:rsid w:val="00EC0756"/>
    <w:rsid w:val="00EC08BC"/>
    <w:rsid w:val="00EC11EF"/>
    <w:rsid w:val="00EC1708"/>
    <w:rsid w:val="00EC1EC9"/>
    <w:rsid w:val="00EC2CD2"/>
    <w:rsid w:val="00EC3F61"/>
    <w:rsid w:val="00EC5968"/>
    <w:rsid w:val="00EC5A58"/>
    <w:rsid w:val="00EC78E8"/>
    <w:rsid w:val="00EC7BB9"/>
    <w:rsid w:val="00EC7F23"/>
    <w:rsid w:val="00ED05F9"/>
    <w:rsid w:val="00ED0E30"/>
    <w:rsid w:val="00ED17B0"/>
    <w:rsid w:val="00ED2851"/>
    <w:rsid w:val="00ED3DFD"/>
    <w:rsid w:val="00ED41D1"/>
    <w:rsid w:val="00ED4256"/>
    <w:rsid w:val="00ED5A48"/>
    <w:rsid w:val="00ED5EBD"/>
    <w:rsid w:val="00ED639F"/>
    <w:rsid w:val="00ED73EF"/>
    <w:rsid w:val="00ED795F"/>
    <w:rsid w:val="00EE0C4F"/>
    <w:rsid w:val="00EE18C9"/>
    <w:rsid w:val="00EE2615"/>
    <w:rsid w:val="00EE387B"/>
    <w:rsid w:val="00EE43A5"/>
    <w:rsid w:val="00EE526F"/>
    <w:rsid w:val="00EE6275"/>
    <w:rsid w:val="00EE6721"/>
    <w:rsid w:val="00EE75CD"/>
    <w:rsid w:val="00EE76F9"/>
    <w:rsid w:val="00EF1989"/>
    <w:rsid w:val="00EF2085"/>
    <w:rsid w:val="00EF35CF"/>
    <w:rsid w:val="00EF3608"/>
    <w:rsid w:val="00EF40BE"/>
    <w:rsid w:val="00EF5B4F"/>
    <w:rsid w:val="00EF5D0B"/>
    <w:rsid w:val="00EF6E27"/>
    <w:rsid w:val="00EF73F4"/>
    <w:rsid w:val="00EF7B27"/>
    <w:rsid w:val="00F0000D"/>
    <w:rsid w:val="00F014AF"/>
    <w:rsid w:val="00F01D8F"/>
    <w:rsid w:val="00F01F9D"/>
    <w:rsid w:val="00F0243C"/>
    <w:rsid w:val="00F024DE"/>
    <w:rsid w:val="00F02920"/>
    <w:rsid w:val="00F02CC6"/>
    <w:rsid w:val="00F02E05"/>
    <w:rsid w:val="00F035EE"/>
    <w:rsid w:val="00F03F4F"/>
    <w:rsid w:val="00F04391"/>
    <w:rsid w:val="00F04BA4"/>
    <w:rsid w:val="00F04F41"/>
    <w:rsid w:val="00F050EC"/>
    <w:rsid w:val="00F0668F"/>
    <w:rsid w:val="00F06944"/>
    <w:rsid w:val="00F06B73"/>
    <w:rsid w:val="00F07B3E"/>
    <w:rsid w:val="00F07D8F"/>
    <w:rsid w:val="00F07DF9"/>
    <w:rsid w:val="00F11DD3"/>
    <w:rsid w:val="00F14001"/>
    <w:rsid w:val="00F145A0"/>
    <w:rsid w:val="00F1556F"/>
    <w:rsid w:val="00F159C9"/>
    <w:rsid w:val="00F15E6F"/>
    <w:rsid w:val="00F16899"/>
    <w:rsid w:val="00F16CCF"/>
    <w:rsid w:val="00F176F9"/>
    <w:rsid w:val="00F17CDD"/>
    <w:rsid w:val="00F20A32"/>
    <w:rsid w:val="00F23703"/>
    <w:rsid w:val="00F241A7"/>
    <w:rsid w:val="00F24EF6"/>
    <w:rsid w:val="00F253B5"/>
    <w:rsid w:val="00F267EE"/>
    <w:rsid w:val="00F31BB9"/>
    <w:rsid w:val="00F31C5C"/>
    <w:rsid w:val="00F320C4"/>
    <w:rsid w:val="00F324CD"/>
    <w:rsid w:val="00F32E84"/>
    <w:rsid w:val="00F3354C"/>
    <w:rsid w:val="00F33C18"/>
    <w:rsid w:val="00F34309"/>
    <w:rsid w:val="00F3510C"/>
    <w:rsid w:val="00F354CD"/>
    <w:rsid w:val="00F3579B"/>
    <w:rsid w:val="00F35E43"/>
    <w:rsid w:val="00F361E7"/>
    <w:rsid w:val="00F36208"/>
    <w:rsid w:val="00F363AD"/>
    <w:rsid w:val="00F36625"/>
    <w:rsid w:val="00F36796"/>
    <w:rsid w:val="00F36F6E"/>
    <w:rsid w:val="00F373E8"/>
    <w:rsid w:val="00F375AD"/>
    <w:rsid w:val="00F379E8"/>
    <w:rsid w:val="00F4113D"/>
    <w:rsid w:val="00F4170C"/>
    <w:rsid w:val="00F426DA"/>
    <w:rsid w:val="00F428D3"/>
    <w:rsid w:val="00F42A0E"/>
    <w:rsid w:val="00F42ED1"/>
    <w:rsid w:val="00F431A0"/>
    <w:rsid w:val="00F4344F"/>
    <w:rsid w:val="00F44B10"/>
    <w:rsid w:val="00F45A6D"/>
    <w:rsid w:val="00F45DFB"/>
    <w:rsid w:val="00F468DB"/>
    <w:rsid w:val="00F478C0"/>
    <w:rsid w:val="00F50006"/>
    <w:rsid w:val="00F501E8"/>
    <w:rsid w:val="00F5031D"/>
    <w:rsid w:val="00F50D36"/>
    <w:rsid w:val="00F513E6"/>
    <w:rsid w:val="00F51FDD"/>
    <w:rsid w:val="00F52707"/>
    <w:rsid w:val="00F52A3C"/>
    <w:rsid w:val="00F52D55"/>
    <w:rsid w:val="00F52E87"/>
    <w:rsid w:val="00F53677"/>
    <w:rsid w:val="00F53942"/>
    <w:rsid w:val="00F54739"/>
    <w:rsid w:val="00F55135"/>
    <w:rsid w:val="00F55A33"/>
    <w:rsid w:val="00F55B27"/>
    <w:rsid w:val="00F55E62"/>
    <w:rsid w:val="00F55EA8"/>
    <w:rsid w:val="00F572DC"/>
    <w:rsid w:val="00F60A9F"/>
    <w:rsid w:val="00F61D2B"/>
    <w:rsid w:val="00F61D85"/>
    <w:rsid w:val="00F61F0D"/>
    <w:rsid w:val="00F62AD9"/>
    <w:rsid w:val="00F62D32"/>
    <w:rsid w:val="00F6317D"/>
    <w:rsid w:val="00F63B90"/>
    <w:rsid w:val="00F64387"/>
    <w:rsid w:val="00F6585F"/>
    <w:rsid w:val="00F66BF2"/>
    <w:rsid w:val="00F66C44"/>
    <w:rsid w:val="00F67A09"/>
    <w:rsid w:val="00F67A7C"/>
    <w:rsid w:val="00F67B91"/>
    <w:rsid w:val="00F70D99"/>
    <w:rsid w:val="00F713E1"/>
    <w:rsid w:val="00F71651"/>
    <w:rsid w:val="00F7197B"/>
    <w:rsid w:val="00F724E7"/>
    <w:rsid w:val="00F736D8"/>
    <w:rsid w:val="00F73C04"/>
    <w:rsid w:val="00F7417D"/>
    <w:rsid w:val="00F74428"/>
    <w:rsid w:val="00F74D0A"/>
    <w:rsid w:val="00F7511E"/>
    <w:rsid w:val="00F7541E"/>
    <w:rsid w:val="00F7560A"/>
    <w:rsid w:val="00F76B73"/>
    <w:rsid w:val="00F77891"/>
    <w:rsid w:val="00F80718"/>
    <w:rsid w:val="00F811A1"/>
    <w:rsid w:val="00F812B0"/>
    <w:rsid w:val="00F81542"/>
    <w:rsid w:val="00F8161E"/>
    <w:rsid w:val="00F81620"/>
    <w:rsid w:val="00F81ECB"/>
    <w:rsid w:val="00F82157"/>
    <w:rsid w:val="00F82279"/>
    <w:rsid w:val="00F82289"/>
    <w:rsid w:val="00F828B5"/>
    <w:rsid w:val="00F82D90"/>
    <w:rsid w:val="00F82E57"/>
    <w:rsid w:val="00F83CA9"/>
    <w:rsid w:val="00F84BD3"/>
    <w:rsid w:val="00F84CC2"/>
    <w:rsid w:val="00F85264"/>
    <w:rsid w:val="00F85E7F"/>
    <w:rsid w:val="00F861F4"/>
    <w:rsid w:val="00F86A18"/>
    <w:rsid w:val="00F90406"/>
    <w:rsid w:val="00F904C6"/>
    <w:rsid w:val="00F9052E"/>
    <w:rsid w:val="00F90889"/>
    <w:rsid w:val="00F92373"/>
    <w:rsid w:val="00F93924"/>
    <w:rsid w:val="00F9412C"/>
    <w:rsid w:val="00F96245"/>
    <w:rsid w:val="00F96448"/>
    <w:rsid w:val="00F96844"/>
    <w:rsid w:val="00F97511"/>
    <w:rsid w:val="00FA284C"/>
    <w:rsid w:val="00FA28F9"/>
    <w:rsid w:val="00FA3189"/>
    <w:rsid w:val="00FA373E"/>
    <w:rsid w:val="00FA45BE"/>
    <w:rsid w:val="00FA4C91"/>
    <w:rsid w:val="00FA51E0"/>
    <w:rsid w:val="00FA6E94"/>
    <w:rsid w:val="00FA70C3"/>
    <w:rsid w:val="00FA743B"/>
    <w:rsid w:val="00FA797B"/>
    <w:rsid w:val="00FA7B36"/>
    <w:rsid w:val="00FB0780"/>
    <w:rsid w:val="00FB07BE"/>
    <w:rsid w:val="00FB11CD"/>
    <w:rsid w:val="00FB17A3"/>
    <w:rsid w:val="00FB1945"/>
    <w:rsid w:val="00FB204D"/>
    <w:rsid w:val="00FB2C37"/>
    <w:rsid w:val="00FB31CE"/>
    <w:rsid w:val="00FB3BF6"/>
    <w:rsid w:val="00FB4089"/>
    <w:rsid w:val="00FB70E2"/>
    <w:rsid w:val="00FB70ED"/>
    <w:rsid w:val="00FC15C9"/>
    <w:rsid w:val="00FC23AE"/>
    <w:rsid w:val="00FC2946"/>
    <w:rsid w:val="00FC7CD1"/>
    <w:rsid w:val="00FD029E"/>
    <w:rsid w:val="00FD11E4"/>
    <w:rsid w:val="00FD1D1F"/>
    <w:rsid w:val="00FD25F5"/>
    <w:rsid w:val="00FD273D"/>
    <w:rsid w:val="00FD32F6"/>
    <w:rsid w:val="00FD3DA2"/>
    <w:rsid w:val="00FD3E55"/>
    <w:rsid w:val="00FD40AE"/>
    <w:rsid w:val="00FD4B95"/>
    <w:rsid w:val="00FD4F46"/>
    <w:rsid w:val="00FD530B"/>
    <w:rsid w:val="00FD6743"/>
    <w:rsid w:val="00FD6862"/>
    <w:rsid w:val="00FD6C5C"/>
    <w:rsid w:val="00FD6ED9"/>
    <w:rsid w:val="00FD7AE4"/>
    <w:rsid w:val="00FE03DC"/>
    <w:rsid w:val="00FE178F"/>
    <w:rsid w:val="00FE1A8B"/>
    <w:rsid w:val="00FE45D3"/>
    <w:rsid w:val="00FE65D1"/>
    <w:rsid w:val="00FE739A"/>
    <w:rsid w:val="00FF02EE"/>
    <w:rsid w:val="00FF0675"/>
    <w:rsid w:val="00FF0A74"/>
    <w:rsid w:val="00FF1632"/>
    <w:rsid w:val="00FF344E"/>
    <w:rsid w:val="00FF3EEF"/>
    <w:rsid w:val="00FF4ADE"/>
    <w:rsid w:val="00FF5655"/>
    <w:rsid w:val="00FF7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169779FC"/>
  <w15:docId w15:val="{B08DF101-3FB1-483A-B34E-C9CC2F9DF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33CF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33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C133C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133C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13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133CF"/>
  </w:style>
  <w:style w:type="character" w:customStyle="1" w:styleId="woj">
    <w:name w:val="woj"/>
    <w:basedOn w:val="DefaultParagraphFont"/>
    <w:rsid w:val="00C133CF"/>
  </w:style>
  <w:style w:type="paragraph" w:styleId="BalloonText">
    <w:name w:val="Balloon Text"/>
    <w:basedOn w:val="Normal"/>
    <w:link w:val="BalloonTextChar"/>
    <w:uiPriority w:val="99"/>
    <w:semiHidden/>
    <w:unhideWhenUsed/>
    <w:rsid w:val="00C13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3C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npcb.org/esv/search/?passage=Acts+20%3A35" TargetMode="External"/><Relationship Id="rId5" Type="http://schemas.openxmlformats.org/officeDocument/2006/relationships/hyperlink" Target="http://www.gnpcb.org/esv/search/?passage=Acts+20%3A35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ehouse User</dc:creator>
  <cp:lastModifiedBy>Queen Blessing Itua</cp:lastModifiedBy>
  <cp:revision>3</cp:revision>
  <dcterms:created xsi:type="dcterms:W3CDTF">2017-05-30T12:45:00Z</dcterms:created>
  <dcterms:modified xsi:type="dcterms:W3CDTF">2018-02-24T21:07:00Z</dcterms:modified>
</cp:coreProperties>
</file>